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28"/>
        <w:gridCol w:w="7743"/>
      </w:tblGrid>
      <w:tr w:rsidR="003A0098" w:rsidRPr="00FB6246" w:rsidTr="00907456">
        <w:trPr>
          <w:jc w:val="center"/>
        </w:trPr>
        <w:tc>
          <w:tcPr>
            <w:tcW w:w="1828" w:type="dxa"/>
          </w:tcPr>
          <w:p w:rsidR="003A0098" w:rsidRDefault="003A0098" w:rsidP="00FB6246"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1905</wp:posOffset>
                  </wp:positionV>
                  <wp:extent cx="1162050" cy="1123950"/>
                  <wp:effectExtent l="0" t="0" r="0" b="0"/>
                  <wp:wrapNone/>
                  <wp:docPr id="6" name="Рисунок 1" descr="https://lh7-us.googleusercontent.com/QuBaagabzZYLr7U3ZbYOtMusd5FbWWxIvMUTN8jrLHzSLMg534z9gXRTIG1Us4i_lOwmWlaBxKedNt-SQ26dm4WmyqwjGDmEO6z8GE3QrZosqvHM88J2EFeVf1u0GzyCZQlhWmp1Zeo85tKo4LJVX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 descr="https://lh7-us.googleusercontent.com/QuBaagabzZYLr7U3ZbYOtMusd5FbWWxIvMUTN8jrLHzSLMg534z9gXRTIG1Us4i_lOwmWlaBxKedNt-SQ26dm4WmyqwjGDmEO6z8GE3QrZosqvHM88J2EFeVf1u0GzyCZQlhWmp1Zeo85tKo4LJVX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arto="http://schemas.microsoft.com/office/word/2006/arto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743" w:type="dxa"/>
          </w:tcPr>
          <w:p w:rsidR="003A0098" w:rsidRPr="00B570CE" w:rsidRDefault="003A0098" w:rsidP="00907456">
            <w:pPr>
              <w:jc w:val="center"/>
            </w:pPr>
            <w:r w:rsidRPr="00B570CE">
              <w:t>МИНИСТЕРСТВО НАУКИ И ВЫСШЕГО ОБРАЗОВАНИЯ</w:t>
            </w:r>
            <w:r w:rsidRPr="00B570CE">
              <w:br/>
              <w:t>РОССИЙСКОЙ ФЕДЕРАЦИИ</w:t>
            </w:r>
            <w:r w:rsidRPr="00B570CE">
              <w:br/>
            </w:r>
          </w:p>
          <w:p w:rsidR="003A0098" w:rsidRPr="00B570CE" w:rsidRDefault="003A0098" w:rsidP="00907456">
            <w:pPr>
              <w:jc w:val="center"/>
            </w:pPr>
            <w:r w:rsidRPr="00B570CE">
              <w:t>ФЕДЕРАЛЬНОЕ ГОСУДАРСТВЕННОЕ БЮДЖЕТНОЕ ОБРАЗОВАТЕЛЬНОЕ УЧРЕЖДЕНИЕ ВЫСШЕГО ОБРАЗОВАНИЯ</w:t>
            </w:r>
            <w:r w:rsidRPr="00B570CE">
              <w:br/>
              <w:t>«МОСКОВСКИЙ АВИАЦИОННЫЙ ИНСТИТУТ</w:t>
            </w:r>
            <w:r w:rsidRPr="00B570CE">
              <w:br/>
              <w:t>(НАЦИОНАЛЬНЫЙ ИССЛЕДОВАТЕЛЬСКИЙ УНИВЕРСИТЕТ)»</w:t>
            </w:r>
          </w:p>
          <w:p w:rsidR="003A0098" w:rsidRPr="00B570CE" w:rsidRDefault="003A0098" w:rsidP="00907456">
            <w:pPr>
              <w:jc w:val="center"/>
            </w:pPr>
          </w:p>
        </w:tc>
      </w:tr>
    </w:tbl>
    <w:p w:rsidR="003A0098" w:rsidRPr="00B570CE" w:rsidRDefault="003A0098" w:rsidP="00FB6246"/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Институт № 3 «Системы управления, информатика и электроэнергетика»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Кафедра 304 «Вычислительные машины, системы и сети»</w:t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 xml:space="preserve">Отчёт по </w:t>
      </w:r>
      <w:r w:rsidR="007852ED">
        <w:rPr>
          <w:lang w:eastAsia="ru-RU"/>
        </w:rPr>
        <w:t>практике. Вариант №12</w:t>
      </w:r>
      <w:r w:rsidRPr="00B570CE">
        <w:rPr>
          <w:lang w:eastAsia="ru-RU"/>
        </w:rPr>
        <w:br/>
        <w:t>по учебной дисциплине «</w:t>
      </w:r>
      <w:r w:rsidR="007852ED">
        <w:t>Программирование</w:t>
      </w:r>
      <w:r w:rsidRPr="00B570CE">
        <w:rPr>
          <w:lang w:eastAsia="ru-RU"/>
        </w:rPr>
        <w:t>»</w:t>
      </w:r>
    </w:p>
    <w:p w:rsidR="003A0098" w:rsidRPr="00B570CE" w:rsidRDefault="003A0098" w:rsidP="00907456">
      <w:pPr>
        <w:jc w:val="center"/>
      </w:pPr>
      <w:r w:rsidRPr="00E32161">
        <w:rPr>
          <w:rFonts w:eastAsia="Times New Roman"/>
          <w:lang w:eastAsia="ru-RU"/>
        </w:rPr>
        <w:t>на тему «</w:t>
      </w:r>
      <w:r w:rsidR="007852ED">
        <w:t>Работа со структурами данных</w:t>
      </w:r>
      <w:r w:rsidRPr="00E32161">
        <w:rPr>
          <w:rFonts w:eastAsia="Times New Roman"/>
          <w:lang w:eastAsia="ru-RU"/>
        </w:rPr>
        <w:t>»</w:t>
      </w:r>
    </w:p>
    <w:p w:rsidR="003A0098" w:rsidRPr="00B570CE" w:rsidRDefault="003A0098" w:rsidP="00907456">
      <w:pPr>
        <w:jc w:val="right"/>
      </w:pPr>
    </w:p>
    <w:p w:rsidR="003A0098" w:rsidRPr="00B570CE" w:rsidRDefault="003A0098" w:rsidP="00907456">
      <w:pPr>
        <w:jc w:val="right"/>
        <w:rPr>
          <w:lang w:eastAsia="ru-RU"/>
        </w:rPr>
      </w:pPr>
      <w:r>
        <w:rPr>
          <w:lang w:eastAsia="ru-RU"/>
        </w:rPr>
        <w:t>Выполнил</w:t>
      </w:r>
      <w:r>
        <w:rPr>
          <w:lang w:eastAsia="ru-RU"/>
        </w:rPr>
        <w:br/>
        <w:t>студент</w:t>
      </w:r>
      <w:r w:rsidRPr="00B570CE">
        <w:rPr>
          <w:lang w:eastAsia="ru-RU"/>
        </w:rPr>
        <w:t xml:space="preserve"> группы М3О-119БВ-24</w:t>
      </w:r>
    </w:p>
    <w:p w:rsidR="003A0098" w:rsidRPr="00AE6DA3" w:rsidRDefault="003A0098" w:rsidP="00907456">
      <w:pPr>
        <w:jc w:val="right"/>
        <w:rPr>
          <w:lang w:eastAsia="ru-RU"/>
        </w:rPr>
      </w:pPr>
      <w:r>
        <w:rPr>
          <w:lang w:eastAsia="ru-RU"/>
        </w:rPr>
        <w:t>Нарзиев А.Т.</w:t>
      </w:r>
    </w:p>
    <w:p w:rsidR="003A0098" w:rsidRPr="00AE6DA3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Pr="00B570CE" w:rsidRDefault="003A0098" w:rsidP="00907456">
      <w:pPr>
        <w:jc w:val="right"/>
        <w:rPr>
          <w:lang w:eastAsia="ru-RU"/>
        </w:rPr>
      </w:pPr>
      <w:r w:rsidRPr="00B570CE">
        <w:rPr>
          <w:lang w:eastAsia="ru-RU"/>
        </w:rPr>
        <w:t>Принял</w:t>
      </w:r>
      <w:r w:rsidR="007A247E">
        <w:rPr>
          <w:lang w:eastAsia="ru-RU"/>
        </w:rPr>
        <w:t>а</w:t>
      </w:r>
    </w:p>
    <w:p w:rsidR="003A0098" w:rsidRDefault="007852ED" w:rsidP="00907456">
      <w:pPr>
        <w:jc w:val="right"/>
      </w:pPr>
      <w:r>
        <w:t>Ст. преподаватель</w:t>
      </w:r>
      <w:r w:rsidR="003A0098">
        <w:t xml:space="preserve"> к</w:t>
      </w:r>
      <w:r w:rsidR="003A0098" w:rsidRPr="00295705">
        <w:t>аф. 304</w:t>
      </w:r>
    </w:p>
    <w:p w:rsidR="007852ED" w:rsidRPr="007852ED" w:rsidRDefault="007852ED" w:rsidP="007852ED">
      <w:pPr>
        <w:jc w:val="right"/>
      </w:pPr>
      <w:r w:rsidRPr="007852ED">
        <w:t>Давыдкина Елена Александровна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br/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  <w:r w:rsidRPr="00B570CE">
        <w:t>Москва</w:t>
      </w:r>
      <w:r w:rsidRPr="00B570CE">
        <w:br/>
      </w:r>
      <w:r w:rsidR="00FB6246">
        <w:t xml:space="preserve">       </w:t>
      </w:r>
      <w:r w:rsidR="00907456" w:rsidRPr="007A2863">
        <w:t xml:space="preserve">   </w:t>
      </w:r>
      <w:r w:rsidRPr="00B570CE">
        <w:t>2024</w:t>
      </w:r>
    </w:p>
    <w:p w:rsidR="003A0098" w:rsidRPr="00BE002A" w:rsidRDefault="003A0098" w:rsidP="00907456">
      <w:pPr>
        <w:jc w:val="center"/>
      </w:pPr>
      <w:r w:rsidRPr="00BE002A">
        <w:br w:type="page"/>
      </w:r>
    </w:p>
    <w:p w:rsidR="003A0098" w:rsidRPr="003A0098" w:rsidRDefault="003A0098" w:rsidP="00FB6246">
      <w:pPr>
        <w:pStyle w:val="1"/>
      </w:pPr>
      <w:bookmarkStart w:id="0" w:name="_Toc193048936"/>
      <w:bookmarkStart w:id="1" w:name="_Toc193049491"/>
      <w:bookmarkStart w:id="2" w:name="_Toc193049552"/>
      <w:bookmarkStart w:id="3" w:name="_Toc193049647"/>
      <w:bookmarkStart w:id="4" w:name="_Toc194422154"/>
      <w:bookmarkStart w:id="5" w:name="_Toc196439019"/>
      <w:r w:rsidRPr="003A0098">
        <w:lastRenderedPageBreak/>
        <w:t>Содержание</w:t>
      </w:r>
      <w:bookmarkEnd w:id="0"/>
      <w:bookmarkEnd w:id="1"/>
      <w:bookmarkEnd w:id="2"/>
      <w:bookmarkEnd w:id="3"/>
      <w:bookmarkEnd w:id="4"/>
      <w:bookmarkEnd w:id="5"/>
    </w:p>
    <w:sdt>
      <w:sdtPr>
        <w:rPr>
          <w:rFonts w:asciiTheme="minorHAnsi" w:eastAsiaTheme="minorHAnsi" w:hAnsiTheme="minorHAnsi" w:cstheme="minorHAnsi"/>
          <w:b w:val="0"/>
          <w:bCs w:val="0"/>
          <w:color w:val="000000" w:themeColor="text1"/>
          <w:sz w:val="24"/>
          <w:szCs w:val="24"/>
        </w:rPr>
        <w:id w:val="369548146"/>
      </w:sdtPr>
      <w:sdtContent>
        <w:p w:rsidR="000801FB" w:rsidRDefault="000801FB">
          <w:pPr>
            <w:pStyle w:val="a7"/>
          </w:pPr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r>
            <w:fldChar w:fldCharType="begin"/>
          </w:r>
          <w:r w:rsidR="000801FB">
            <w:instrText xml:space="preserve"> TOC \o "1-3" \h \z \u </w:instrText>
          </w:r>
          <w:r>
            <w:fldChar w:fldCharType="separate"/>
          </w:r>
          <w:hyperlink w:anchor="_Toc196439019" w:history="1">
            <w:r w:rsidR="007852ED" w:rsidRPr="007705F4">
              <w:rPr>
                <w:rStyle w:val="ad"/>
                <w:noProof/>
              </w:rPr>
              <w:t>Содерж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0" w:history="1">
            <w:r w:rsidR="007852ED" w:rsidRPr="007705F4">
              <w:rPr>
                <w:rStyle w:val="ad"/>
                <w:noProof/>
              </w:rPr>
              <w:t>Зад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1" w:history="1">
            <w:r w:rsidR="007852ED" w:rsidRPr="007705F4">
              <w:rPr>
                <w:rStyle w:val="ad"/>
                <w:noProof/>
              </w:rPr>
              <w:t>Реше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2" w:history="1">
            <w:r w:rsidR="007852ED" w:rsidRPr="007705F4">
              <w:rPr>
                <w:rStyle w:val="ad"/>
                <w:noProof/>
              </w:rPr>
              <w:t>1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Блок-схема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3" w:history="1">
            <w:r w:rsidR="007852ED" w:rsidRPr="007705F4">
              <w:rPr>
                <w:rStyle w:val="ad"/>
                <w:noProof/>
              </w:rPr>
              <w:t>2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Код программы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4" w:history="1">
            <w:r w:rsidR="007852ED" w:rsidRPr="007705F4">
              <w:rPr>
                <w:rStyle w:val="ad"/>
                <w:noProof/>
              </w:rPr>
              <w:t>Тесты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5" w:history="1">
            <w:r w:rsidR="007852ED" w:rsidRPr="007705F4">
              <w:rPr>
                <w:rStyle w:val="ad"/>
                <w:noProof/>
              </w:rPr>
              <w:t>Вывод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01FB" w:rsidRDefault="00FF21AD">
          <w:r>
            <w:fldChar w:fldCharType="end"/>
          </w:r>
        </w:p>
      </w:sdtContent>
    </w:sdt>
    <w:p w:rsidR="003A0098" w:rsidRDefault="003A0098" w:rsidP="00FB6246"/>
    <w:p w:rsidR="003A0098" w:rsidRPr="003A0098" w:rsidRDefault="003A0098" w:rsidP="00FB6246">
      <w:pPr>
        <w:pStyle w:val="a7"/>
      </w:pPr>
    </w:p>
    <w:p w:rsidR="003A0098" w:rsidRDefault="003A0098" w:rsidP="00FB6246"/>
    <w:p w:rsidR="003A0098" w:rsidRDefault="003A0098" w:rsidP="00FB6246">
      <w:r>
        <w:br w:type="page"/>
      </w:r>
    </w:p>
    <w:p w:rsidR="003A0098" w:rsidRPr="003A0098" w:rsidRDefault="003A0098" w:rsidP="00FB6246">
      <w:pPr>
        <w:pStyle w:val="1"/>
      </w:pPr>
      <w:bookmarkStart w:id="6" w:name="_Toc193048937"/>
      <w:bookmarkStart w:id="7" w:name="_Toc193049492"/>
      <w:bookmarkStart w:id="8" w:name="_Toc193049553"/>
      <w:bookmarkStart w:id="9" w:name="_Toc193049648"/>
      <w:bookmarkStart w:id="10" w:name="_Toc194422155"/>
      <w:bookmarkStart w:id="11" w:name="_Toc196439020"/>
      <w:r w:rsidRPr="003A0098">
        <w:lastRenderedPageBreak/>
        <w:t>Задание</w:t>
      </w:r>
      <w:bookmarkEnd w:id="6"/>
      <w:bookmarkEnd w:id="7"/>
      <w:bookmarkEnd w:id="8"/>
      <w:bookmarkEnd w:id="9"/>
      <w:bookmarkEnd w:id="10"/>
      <w:bookmarkEnd w:id="11"/>
    </w:p>
    <w:p w:rsidR="003A0098" w:rsidRPr="002F0FEF" w:rsidRDefault="007852ED" w:rsidP="007A2863">
      <w:pPr>
        <w:ind w:firstLine="180"/>
        <w:jc w:val="center"/>
        <w:rPr>
          <w:rFonts w:eastAsiaTheme="majorEastAsia" w:cstheme="majorBidi"/>
          <w:sz w:val="32"/>
          <w:szCs w:val="32"/>
        </w:rPr>
      </w:pPr>
      <w:bookmarkStart w:id="12" w:name="_Toc193048938"/>
      <w:bookmarkStart w:id="13" w:name="_Toc193049493"/>
      <w:bookmarkStart w:id="14" w:name="_Toc193049554"/>
      <w:bookmarkStart w:id="15" w:name="_Toc193049649"/>
      <w:bookmarkStart w:id="16" w:name="_Toc194422156"/>
      <w:r>
        <w:rPr>
          <w:noProof/>
          <w:lang w:eastAsia="ru-RU"/>
        </w:rPr>
        <w:drawing>
          <wp:inline distT="0" distB="0" distL="0" distR="0">
            <wp:extent cx="6570980" cy="4503835"/>
            <wp:effectExtent l="19050" t="0" r="127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50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0098" w:rsidRPr="002F0FEF">
        <w:br w:type="page"/>
      </w:r>
    </w:p>
    <w:p w:rsidR="003A0098" w:rsidRPr="00EA351C" w:rsidRDefault="003A0098" w:rsidP="00FB6246">
      <w:pPr>
        <w:pStyle w:val="1"/>
      </w:pPr>
      <w:bookmarkStart w:id="17" w:name="_Toc196439021"/>
      <w:r w:rsidRPr="00EA351C">
        <w:lastRenderedPageBreak/>
        <w:t>Решение</w:t>
      </w:r>
      <w:bookmarkEnd w:id="12"/>
      <w:bookmarkEnd w:id="13"/>
      <w:bookmarkEnd w:id="14"/>
      <w:bookmarkEnd w:id="15"/>
      <w:bookmarkEnd w:id="16"/>
      <w:bookmarkEnd w:id="17"/>
    </w:p>
    <w:p w:rsidR="002F0FEF" w:rsidRPr="002F0FEF" w:rsidRDefault="007A2863" w:rsidP="00D639C3">
      <w:pPr>
        <w:pStyle w:val="2"/>
      </w:pPr>
      <w:bookmarkStart w:id="18" w:name="_Toc196439022"/>
      <w:r>
        <w:t>Блок-схема</w:t>
      </w:r>
      <w:r w:rsidR="002F0FEF" w:rsidRPr="002F0FEF">
        <w:t>:</w:t>
      </w:r>
      <w:bookmarkEnd w:id="18"/>
    </w:p>
    <w:p w:rsidR="007A2863" w:rsidRDefault="007A2863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A2863" w:rsidRPr="00D639C3" w:rsidRDefault="007A2863" w:rsidP="00D639C3">
      <w:pPr>
        <w:pStyle w:val="2"/>
      </w:pPr>
      <w:bookmarkStart w:id="19" w:name="_Toc196439023"/>
      <w:r w:rsidRPr="00D639C3">
        <w:lastRenderedPageBreak/>
        <w:t>Код программы</w:t>
      </w:r>
      <w:r w:rsidR="002F0FEF" w:rsidRPr="00D639C3">
        <w:t>:</w:t>
      </w:r>
      <w:bookmarkEnd w:id="19"/>
    </w:p>
    <w:p w:rsidR="00D639C3" w:rsidRPr="00D639C3" w:rsidRDefault="00D639C3" w:rsidP="00D639C3">
      <w:pPr>
        <w:pStyle w:val="3"/>
      </w:pPr>
      <w:r w:rsidRPr="00D639C3">
        <w:t>Главный файл – main.cpp: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                             Курс Информатика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type  : Linux Console Application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name  : Lab_2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File name     : main.cpp  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nguage      : CPP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Programmers   :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Шала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лександр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аксим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арзи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ртеми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Тимур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Modified By   :    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Created       : 02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st Revision : 10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Comment       : Обработка данных о посадках. Вариант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: 6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iostrea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fstrea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iomanip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Для локали на русском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locale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codecv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windows.h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using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namespac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std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СТАНТ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AX_PLANES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TIME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ODEL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BORT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7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AIRPORT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СТРУКТУРА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ДАННЫХ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struc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time[TIME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// HH:MM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inutes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рем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инутах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odel[MODEL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одель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самолета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bort[BORT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бортово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омер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airport[AIRPORT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эродром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РОТОТИПЫ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ФУНКЦИ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lastRenderedPageBreak/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ТЕСТ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Активный тест (для быстрой проверки)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FILE_NAME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tests/correct/test1.tx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*  ГЛАВНАЯ ФУНКЦИЯ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eastAsia="ru-RU"/>
        </w:rPr>
        <w:t>mai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// Установка кодировки консоли для корректного отображения символов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ConsoleOutputC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A1BFF"/>
          <w:sz w:val="21"/>
          <w:szCs w:val="21"/>
          <w:lang w:val="en-US" w:eastAsia="ru-RU"/>
        </w:rPr>
        <w:t>CP_UTF8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loca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A1BFF"/>
          <w:sz w:val="21"/>
          <w:szCs w:val="21"/>
          <w:lang w:val="en-US" w:eastAsia="ru-RU"/>
        </w:rPr>
        <w:t>LC_AL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en_US.UTF-8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MAX_PLANES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airport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] = {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1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2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3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(FILE_NAME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, &amp;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FILE_NAME,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// Всегда обрабатываем данные, если count &gt; 0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airport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ИНИЦИАЛИЗАЦИЯ ФУНКЦИ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Выводит сообщение об ошибке с указанием типа и местоположения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[31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     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File 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"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not found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time format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bort number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airport code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Empty model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lastRenderedPageBreak/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Extra data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[0m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Читает данные о посадках из файла, парсит и валидирует их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ifstrea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!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op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()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get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&amp;&amp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MAX_PLANES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{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АРСИНГ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И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АЛИДАЦИ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ОЛЕ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odel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 :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airport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x_l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TIME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MODEL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BORT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AIRPORT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,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x_l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,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    // ПРОВЕРКА НА ЛИШНИЕ ДАННЫЕ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ОРМАЛИЗАЦИЯ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odel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bort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airport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lastRenderedPageBreak/>
        <w:t xml:space="preserve">       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ПОСЛЕДОВАТЕЛЬНЫЕ ПРОВЕРКИ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model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time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airport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!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contin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ВЕРТАЦИ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РЕМЕНИ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inutes = (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            (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clo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?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7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: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// Код -7: есть ошибки, но данные обработан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Нормализует поле: удаляет пробелы и переводит символы в верхний регистр.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5134F0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5134F0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5134F0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5134F0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 =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touppe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корректность формата времени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HH: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MM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: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lastRenderedPageBreak/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contin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9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gt;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gt;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?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: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формат бортового номера (X-XXXX, где X — буква/цифра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Z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9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код аэродрома (допустимые значения: AP1, AP2, AP3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 = {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1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2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3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Сортирует индексы записей по времени посадки (от поздних к ранним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].minutes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].minutes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tem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tem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lastRenderedPageBreak/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Форматирует и выводит таблицу с данными для указанного аэродрома.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5134F0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5134F0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5134F0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5134F0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Airport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: no landings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5134F0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5134F0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Airport 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5134F0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:</w:t>
      </w:r>
      <w:r w:rsidRPr="005134F0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┌────────────┬───────────────┬────────────────┬────────────────┐</w:t>
      </w:r>
      <w:r w:rsidRPr="005134F0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│ Time       │ Model         │ Bort Number    │ Airport        │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cout &lt;&lt; 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├────────────┼───────────────┼────────────────┼────────────────┤</w:t>
      </w:r>
      <w:r w:rsidRPr="005134F0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5134F0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5134F0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5134F0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5134F0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5134F0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5134F0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5134F0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5134F0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5134F0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5134F0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lef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time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model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airpor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│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└────────────┴───────────────┴────────────────┴────────────────┘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Обрабатывает данные для конкретного аэродрома: фильтрация, сортировка, вывод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 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planes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Массив структур Plane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 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count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Общее количество записей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д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эродрома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 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MAX_PLANES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.airport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CF514F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</w:t>
      </w:r>
    </w:p>
    <w:p w:rsidR="007852ED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D639C3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******************************* </w:t>
      </w:r>
      <w:r w:rsidRPr="007852ED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ЕЦ</w:t>
      </w: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main.cpp ******************************/</w:t>
      </w:r>
    </w:p>
    <w:p w:rsidR="00CF514F" w:rsidRDefault="00CF514F" w:rsidP="00CF514F">
      <w:pPr>
        <w:pStyle w:val="Heading3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CF514F" w:rsidRDefault="00CF514F">
      <w:pPr>
        <w:spacing w:after="200" w:line="276" w:lineRule="auto"/>
        <w:ind w:firstLine="0"/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US" w:eastAsia="ru-RU"/>
        </w:rPr>
      </w:pPr>
      <w:r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br w:type="page"/>
      </w:r>
    </w:p>
    <w:p w:rsidR="00CF514F" w:rsidRDefault="00CF514F" w:rsidP="00CF514F">
      <w:pPr>
        <w:pStyle w:val="2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lastRenderedPageBreak/>
        <w:t>Описание функций</w:t>
      </w:r>
    </w:p>
    <w:p w:rsidR="00CF514F" w:rsidRPr="00CD58B1" w:rsidRDefault="00CD58B1" w:rsidP="00CD58B1">
      <w:pPr>
        <w:pStyle w:val="3"/>
      </w:pPr>
      <w:bookmarkStart w:id="20" w:name="функция-print_error"/>
      <w:r w:rsidRPr="00CD58B1">
        <w:t xml:space="preserve"> </w:t>
      </w:r>
      <w:r w:rsidR="00CF514F" w:rsidRPr="00CD58B1">
        <w:t xml:space="preserve"> Функция </w:t>
      </w:r>
      <w:r w:rsidR="00CF514F" w:rsidRPr="00CD58B1">
        <w:rPr>
          <w:rStyle w:val="VerbatimChar"/>
          <w:sz w:val="26"/>
        </w:rPr>
        <w:t>print_error</w:t>
      </w:r>
    </w:p>
    <w:p w:rsidR="00DB7EB5" w:rsidRDefault="00DB7EB5" w:rsidP="00DB7EB5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DB7EB5" w:rsidRDefault="00DB7EB5" w:rsidP="00DB7EB5">
      <w:pPr>
        <w:pStyle w:val="ae"/>
        <w:ind w:left="0"/>
      </w:pPr>
      <w:r w:rsidRPr="0040465A">
        <w:t>Выводит сообщение об ошибке с указанием типа и местоположения.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Pr="00CD58B1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err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CD58B1" w:rsidRDefault="00CD58B1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 к функции:</w:t>
      </w:r>
    </w:p>
    <w:p w:rsidR="00CD58B1" w:rsidRPr="005134F0" w:rsidRDefault="00CD58B1" w:rsidP="00CF514F">
      <w:pPr>
        <w:pStyle w:val="SourceCode"/>
        <w:rPr>
          <w:sz w:val="24"/>
          <w:lang w:val="ru-RU"/>
        </w:rPr>
      </w:pPr>
      <w:r w:rsidRPr="00CD58B1">
        <w:rPr>
          <w:sz w:val="24"/>
          <w:lang w:val="ru-RU"/>
        </w:rPr>
        <w:t>print_error(-1, "data.txt", 0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29"/>
        <w:gridCol w:w="4115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err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ошибки (от -1 до -6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азвание файла или проблемное поле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Номер строки с ошибко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1" w:name="функция-read_data"/>
      <w:bookmarkEnd w:id="20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read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data</w:t>
      </w:r>
    </w:p>
    <w:p w:rsidR="0040465A" w:rsidRDefault="00CF514F" w:rsidP="0040465A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40465A" w:rsidRDefault="00CF514F" w:rsidP="0040465A">
      <w:pPr>
        <w:pStyle w:val="FirstParagraph"/>
        <w:spacing w:before="100" w:beforeAutospacing="1" w:after="240"/>
        <w:ind w:left="0"/>
      </w:pPr>
      <w:r w:rsidRPr="0040465A">
        <w:rPr>
          <w:rStyle w:val="af"/>
          <w:b w:val="0"/>
        </w:rPr>
        <w:t>Читает данные о посадках из файла, парсит и валидирует их.</w:t>
      </w:r>
    </w:p>
    <w:p w:rsidR="00CF514F" w:rsidRPr="005134F0" w:rsidRDefault="00CF514F" w:rsidP="0040465A">
      <w:pPr>
        <w:pStyle w:val="FirstParagraph"/>
        <w:tabs>
          <w:tab w:val="left" w:pos="0"/>
        </w:tabs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read_data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5134F0" w:rsidRDefault="00CD58B1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Plane planes[MAX_PLANES];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int count = 0;</w:t>
      </w:r>
    </w:p>
    <w:p w:rsidR="00CD58B1" w:rsidRPr="00CD58B1" w:rsidRDefault="00CD58B1" w:rsidP="00CF514F">
      <w:pPr>
        <w:pStyle w:val="SourceCode"/>
        <w:rPr>
          <w:sz w:val="24"/>
        </w:rPr>
      </w:pPr>
      <w:r w:rsidRPr="00CD58B1">
        <w:rPr>
          <w:sz w:val="24"/>
        </w:rPr>
        <w:t>int err = read_data("tests/correct/test1.txt", planes, &amp;count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678"/>
        <w:gridCol w:w="4266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lena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Имя файла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lastRenderedPageBreak/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для заполнения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количество успешно считанных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2" w:name="функция-purify"/>
      <w:bookmarkEnd w:id="21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purify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40465A">
        <w:rPr>
          <w:rStyle w:val="af"/>
          <w:b w:val="0"/>
        </w:rPr>
        <w:t>Нормализует поле: удаляет пробелы и переводит символы в верхний регистр.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urif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5134F0" w:rsidRDefault="00575AB4" w:rsidP="0040465A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char model[MODEL_LEN] = "  Boeing-747  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</w:rPr>
      </w:pPr>
      <w:r w:rsidRPr="0040465A">
        <w:rPr>
          <w:rFonts w:ascii="Consolas" w:hAnsi="Consolas"/>
          <w:b w:val="0"/>
        </w:rPr>
        <w:t>purify(model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3"/>
        <w:gridCol w:w="1232"/>
        <w:gridCol w:w="4420"/>
        <w:gridCol w:w="2669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строку для обработ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3" w:name="функция-is_time_valid"/>
      <w:bookmarkEnd w:id="22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im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5134F0" w:rsidRDefault="00DB7EB5" w:rsidP="00DB7EB5">
      <w:pPr>
        <w:pStyle w:val="ae"/>
        <w:ind w:left="0"/>
      </w:pPr>
      <w:r w:rsidRPr="0040465A">
        <w:t>Проверяет корректность формата времени (HH:MM).</w:t>
      </w:r>
      <w:r w:rsidRPr="002D0ACE">
        <w:t xml:space="preserve"> 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CD58B1" w:rsidRDefault="00575AB4" w:rsidP="0040465A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5134F0" w:rsidRDefault="00575AB4" w:rsidP="0040465A">
      <w:pPr>
        <w:pStyle w:val="FirstParagraph"/>
        <w:ind w:left="0"/>
        <w:rPr>
          <w:rFonts w:ascii="Consolas" w:hAnsi="Consolas"/>
          <w:b w:val="0"/>
        </w:rPr>
      </w:pPr>
      <w:r w:rsidRPr="0040465A">
        <w:rPr>
          <w:rFonts w:ascii="Consolas" w:hAnsi="Consolas"/>
          <w:b w:val="0"/>
          <w:lang w:val="en-US"/>
        </w:rPr>
        <w:t>const</w:t>
      </w:r>
      <w:r w:rsidRPr="005134F0">
        <w:rPr>
          <w:rFonts w:ascii="Consolas" w:hAnsi="Consolas"/>
          <w:b w:val="0"/>
        </w:rPr>
        <w:t xml:space="preserve"> </w:t>
      </w:r>
      <w:r w:rsidRPr="0040465A">
        <w:rPr>
          <w:rFonts w:ascii="Consolas" w:hAnsi="Consolas"/>
          <w:b w:val="0"/>
          <w:lang w:val="en-US"/>
        </w:rPr>
        <w:t>char</w:t>
      </w:r>
      <w:r w:rsidRPr="005134F0">
        <w:rPr>
          <w:rFonts w:ascii="Consolas" w:hAnsi="Consolas"/>
          <w:b w:val="0"/>
        </w:rPr>
        <w:t xml:space="preserve"> *</w:t>
      </w:r>
      <w:r w:rsidRPr="0040465A">
        <w:rPr>
          <w:rFonts w:ascii="Consolas" w:hAnsi="Consolas"/>
          <w:b w:val="0"/>
          <w:lang w:val="en-US"/>
        </w:rPr>
        <w:t>time</w:t>
      </w:r>
      <w:r w:rsidRPr="005134F0">
        <w:rPr>
          <w:rFonts w:ascii="Consolas" w:hAnsi="Consolas"/>
          <w:b w:val="0"/>
        </w:rPr>
        <w:t xml:space="preserve"> = "25:70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int valid = is_time_valid(time, 1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lastRenderedPageBreak/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ti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Строка времен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4" w:name="функция-is_bort_valid"/>
      <w:bookmarkEnd w:id="23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b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DB7EB5">
        <w:rPr>
          <w:rStyle w:val="af"/>
          <w:b w:val="0"/>
        </w:rPr>
        <w:t>Проверяет формат бортового номера (X-XXXX, где X — буква/цифра).</w:t>
      </w:r>
    </w:p>
    <w:p w:rsidR="00CF514F" w:rsidRPr="005134F0" w:rsidRDefault="00CF514F" w:rsidP="00E27B83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b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</w:p>
    <w:p w:rsidR="00575AB4" w:rsidRPr="00CD58B1" w:rsidRDefault="00575AB4" w:rsidP="00E27B83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5134F0" w:rsidRDefault="00575AB4" w:rsidP="00E27B83">
      <w:pPr>
        <w:pStyle w:val="FirstParagraph"/>
        <w:ind w:left="0"/>
        <w:rPr>
          <w:rFonts w:ascii="Consolas" w:hAnsi="Consolas"/>
          <w:b w:val="0"/>
        </w:rPr>
      </w:pPr>
      <w:r w:rsidRPr="00E27B83">
        <w:rPr>
          <w:rFonts w:ascii="Consolas" w:hAnsi="Consolas"/>
          <w:b w:val="0"/>
          <w:lang w:val="en-US"/>
        </w:rPr>
        <w:t>const</w:t>
      </w:r>
      <w:r w:rsidRPr="005134F0">
        <w:rPr>
          <w:rFonts w:ascii="Consolas" w:hAnsi="Consolas"/>
          <w:b w:val="0"/>
        </w:rPr>
        <w:t xml:space="preserve"> </w:t>
      </w:r>
      <w:r w:rsidRPr="00E27B83">
        <w:rPr>
          <w:rFonts w:ascii="Consolas" w:hAnsi="Consolas"/>
          <w:b w:val="0"/>
          <w:lang w:val="en-US"/>
        </w:rPr>
        <w:t>char</w:t>
      </w:r>
      <w:r w:rsidRPr="005134F0">
        <w:rPr>
          <w:rFonts w:ascii="Consolas" w:hAnsi="Consolas"/>
          <w:b w:val="0"/>
        </w:rPr>
        <w:t xml:space="preserve"> *</w:t>
      </w:r>
      <w:r w:rsidRPr="00E27B83">
        <w:rPr>
          <w:rFonts w:ascii="Consolas" w:hAnsi="Consolas"/>
          <w:b w:val="0"/>
          <w:lang w:val="en-US"/>
        </w:rPr>
        <w:t>bort</w:t>
      </w:r>
      <w:r w:rsidRPr="005134F0">
        <w:rPr>
          <w:rFonts w:ascii="Consolas" w:hAnsi="Consolas"/>
          <w:b w:val="0"/>
        </w:rPr>
        <w:t xml:space="preserve"> = "</w:t>
      </w:r>
      <w:r w:rsidRPr="00E27B83">
        <w:rPr>
          <w:rFonts w:ascii="Consolas" w:hAnsi="Consolas"/>
          <w:b w:val="0"/>
          <w:lang w:val="en-US"/>
        </w:rPr>
        <w:t>XYZ</w:t>
      </w:r>
      <w:r w:rsidRPr="005134F0">
        <w:rPr>
          <w:rFonts w:ascii="Consolas" w:hAnsi="Consolas"/>
          <w:b w:val="0"/>
        </w:rPr>
        <w:t>-12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bort_valid(bort, 2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b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Бортовой номер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5" w:name="функция-is_airport_valid"/>
      <w:bookmarkEnd w:id="24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FirstParagraph"/>
        <w:ind w:left="0"/>
      </w:pPr>
      <w:r w:rsidRPr="00DB7EB5">
        <w:rPr>
          <w:rStyle w:val="af"/>
          <w:b w:val="0"/>
        </w:rPr>
        <w:t>Проверяет код аэродрома (AP1, AP2, AP3).</w:t>
      </w:r>
    </w:p>
    <w:p w:rsidR="00CF514F" w:rsidRPr="005134F0" w:rsidRDefault="00CF514F" w:rsidP="00E27B83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airp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</w:p>
    <w:p w:rsidR="00575AB4" w:rsidRPr="005134F0" w:rsidRDefault="00575AB4" w:rsidP="00E27B83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const char *airport = "INV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airport_valid(airport, 3);</w:t>
      </w:r>
    </w:p>
    <w:p w:rsidR="00CF514F" w:rsidRDefault="00CF514F" w:rsidP="00224366">
      <w:pPr>
        <w:pStyle w:val="FirstParagraph"/>
      </w:pPr>
      <w:r>
        <w:lastRenderedPageBreak/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6" w:name="функция-bubble_sort"/>
      <w:bookmarkEnd w:id="25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bubbl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s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 w:val="0"/>
        </w:rPr>
      </w:pPr>
      <w:r w:rsidRPr="00DB7EB5">
        <w:rPr>
          <w:b w:val="0"/>
        </w:rPr>
        <w:t>Сортирует индексы записей по времени посадки (от поздних к ранним)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bubble_sort(indices, size, planes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6"/>
        <w:gridCol w:w="1374"/>
        <w:gridCol w:w="4271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для сортиров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Размер массив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7" w:name="функция-print_table"/>
      <w:bookmarkEnd w:id="26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in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able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2D0ACE">
        <w:t>Форматирует и выводит таблицу с данными для указанного аэродрома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tab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lastRenderedPageBreak/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int_table(indices, size, planes, "AP1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75"/>
        <w:gridCol w:w="2104"/>
        <w:gridCol w:w="3477"/>
        <w:gridCol w:w="2708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8" w:name="функция-process_airport"/>
      <w:bookmarkEnd w:id="27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oces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DB7EB5">
        <w:t>Обрабатывает данные для конкретного аэродрома: фильтрация, сортировка, вывод</w:t>
      </w:r>
      <w:r w:rsidRPr="002D0ACE">
        <w:t>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ocess_airport</w:t>
      </w:r>
      <w:r>
        <w:rPr>
          <w:rStyle w:val="OperatorTok"/>
        </w:rPr>
        <w:t>(</w:t>
      </w:r>
      <w:r>
        <w:rPr>
          <w:rStyle w:val="NormalTok"/>
        </w:rPr>
        <w:t xml:space="preserve">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ocess_airport(planes, count, "AP2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4"/>
        <w:gridCol w:w="2077"/>
        <w:gridCol w:w="3570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Общее 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Pr="002D0ACE" w:rsidRDefault="00CF514F" w:rsidP="00224366">
      <w:pPr>
        <w:pStyle w:val="FirstParagraph"/>
        <w:rPr>
          <w:lang w:val="en-US"/>
        </w:rPr>
      </w:pPr>
    </w:p>
    <w:p w:rsidR="00CD58B1" w:rsidRDefault="00CD58B1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29" w:name="_Toc196439024"/>
      <w:bookmarkEnd w:id="28"/>
      <w:r>
        <w:br w:type="page"/>
      </w:r>
    </w:p>
    <w:p w:rsidR="003A0098" w:rsidRDefault="003A0098" w:rsidP="00FB6246">
      <w:pPr>
        <w:pStyle w:val="1"/>
      </w:pPr>
      <w:r w:rsidRPr="00BE002A">
        <w:lastRenderedPageBreak/>
        <w:t>Тесты</w:t>
      </w:r>
      <w:bookmarkEnd w:id="29"/>
    </w:p>
    <w:p w:rsidR="00224366" w:rsidRDefault="005134F0" w:rsidP="001975A0">
      <w:pPr>
        <w:pStyle w:val="2"/>
        <w:numPr>
          <w:ilvl w:val="0"/>
          <w:numId w:val="12"/>
        </w:numPr>
      </w:pPr>
      <w:r>
        <w:t>Нек</w:t>
      </w:r>
      <w:r w:rsidR="00224366">
        <w:t>орректные тесты</w:t>
      </w:r>
      <w:r w:rsidR="00224366" w:rsidRPr="007A247E">
        <w:t xml:space="preserve"> </w:t>
      </w:r>
    </w:p>
    <w:p w:rsidR="00B30F6D" w:rsidRDefault="00B30F6D" w:rsidP="00B30F6D">
      <w:r>
        <w:t>Вот полностью оформленные тесты в требуемом формате:</w:t>
      </w:r>
    </w:p>
    <w:p w:rsidR="00B30F6D" w:rsidRDefault="00B30F6D" w:rsidP="00B30F6D">
      <w:pPr>
        <w:pStyle w:val="5"/>
        <w:rPr>
          <w:b/>
        </w:rPr>
      </w:pPr>
      <w:r>
        <w:t>Тест 1</w:t>
      </w:r>
    </w:p>
    <w:p w:rsidR="00B30F6D" w:rsidRPr="001975A0" w:rsidRDefault="00B30F6D" w:rsidP="00B30F6D">
      <w:pPr>
        <w:rPr>
          <w:lang w:val="en-US"/>
        </w:rPr>
      </w:pPr>
      <w:r>
        <w:rPr>
          <w:b/>
        </w:rPr>
        <w:t>Цель:</w:t>
      </w:r>
      <w:r>
        <w:t xml:space="preserve"> Проверить реакцию на некорректный формат времени</w:t>
      </w:r>
      <w:r w:rsidRPr="001975A0">
        <w:rPr>
          <w:lang w:val="en-US"/>
        </w:rPr>
        <w:br/>
      </w:r>
      <w:r>
        <w:rPr>
          <w:b/>
        </w:rPr>
        <w:t>Исходные</w:t>
      </w:r>
      <w:r w:rsidRPr="001975A0">
        <w:rPr>
          <w:b/>
          <w:lang w:val="en-US"/>
        </w:rPr>
        <w:t xml:space="preserve"> </w:t>
      </w:r>
      <w:r>
        <w:rPr>
          <w:b/>
        </w:rPr>
        <w:t>данные</w:t>
      </w:r>
      <w:r w:rsidRPr="001975A0">
        <w:rPr>
          <w:b/>
          <w:lang w:val="en-US"/>
        </w:rPr>
        <w:t>:</w:t>
      </w:r>
      <w:r w:rsidRPr="001975A0">
        <w:rPr>
          <w:lang w:val="en-US"/>
        </w:rPr>
        <w:br/>
      </w:r>
      <w:r>
        <w:t>Файл</w:t>
      </w:r>
      <w:r w:rsidRPr="001975A0">
        <w:rPr>
          <w:lang w:val="en-US"/>
        </w:rPr>
        <w:t>: test1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25:30,BOEING-747,A-1234,AP1</w:t>
      </w:r>
      <w:r w:rsidRPr="001975A0">
        <w:rPr>
          <w:lang w:val="en-US"/>
        </w:rPr>
        <w:br/>
        <w:t>12:60,AIRBUS-A320,B-5678,AP2</w:t>
      </w:r>
      <w:r w:rsidRPr="001975A0">
        <w:rPr>
          <w:lang w:val="en-US"/>
        </w:rPr>
        <w:br/>
        <w:t>12-30,CESSNA-172,C-9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1</w:t>
      </w:r>
      <w:r w:rsidRPr="00B30F6D">
        <w:rPr>
          <w:lang w:val="en-US"/>
        </w:rPr>
        <w:br/>
        <w:t>Invalid time format in line 2</w:t>
      </w:r>
      <w:r w:rsidRPr="00B30F6D">
        <w:rPr>
          <w:lang w:val="en-US"/>
        </w:rPr>
        <w:br/>
        <w:t>Invalid time format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F692A">
        <w:rPr>
          <w:noProof/>
          <w:lang w:eastAsia="ru-RU"/>
        </w:rPr>
        <w:drawing>
          <wp:inline distT="0" distB="0" distL="0" distR="0">
            <wp:extent cx="3396615" cy="631190"/>
            <wp:effectExtent l="1905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615" cy="631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формата времени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2</w:t>
      </w:r>
    </w:p>
    <w:p w:rsidR="00B30F6D" w:rsidRDefault="00B30F6D" w:rsidP="00B30F6D">
      <w:r>
        <w:rPr>
          <w:b/>
        </w:rPr>
        <w:t>Цель:</w:t>
      </w:r>
      <w:r>
        <w:t xml:space="preserve"> Проверить валидацию бортового номера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BOEING-747,1234-56,AP1</w:t>
      </w:r>
      <w:r w:rsidRPr="001975A0">
        <w:rPr>
          <w:lang w:val="en-US"/>
        </w:rPr>
        <w:br/>
        <w:t>08:15,AIRBUS-A320,B-ABCD,AP2</w:t>
      </w:r>
      <w:r w:rsidRPr="001975A0">
        <w:rPr>
          <w:lang w:val="en-US"/>
        </w:rPr>
        <w:br/>
        <w:t>23:59,CESSNA-172,C-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bort number in line 1</w:t>
      </w:r>
      <w:r w:rsidRPr="00B30F6D">
        <w:rPr>
          <w:lang w:val="en-US"/>
        </w:rPr>
        <w:br/>
        <w:t>Invalid bort number in line 2</w:t>
      </w:r>
      <w:r w:rsidRPr="00B30F6D">
        <w:rPr>
          <w:lang w:val="en-US"/>
        </w:rPr>
        <w:br/>
        <w:t>Invalid bort number in line 3</w:t>
      </w:r>
    </w:p>
    <w:p w:rsidR="00B30F6D" w:rsidRDefault="00B30F6D" w:rsidP="00B30F6D">
      <w:r>
        <w:rPr>
          <w:b/>
        </w:rPr>
        <w:lastRenderedPageBreak/>
        <w:t>Полученный результат:</w:t>
      </w:r>
      <w:r>
        <w:br/>
      </w:r>
      <w:r w:rsidR="00EF692A">
        <w:rPr>
          <w:noProof/>
          <w:lang w:eastAsia="ru-RU"/>
        </w:rPr>
        <w:drawing>
          <wp:inline distT="0" distB="0" distL="0" distR="0">
            <wp:extent cx="3385185" cy="577215"/>
            <wp:effectExtent l="19050" t="0" r="571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185" cy="577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в бортовых номерах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3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неверных кодов аэродрома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BOEING-747,A-1234,APX</w:t>
      </w:r>
      <w:r w:rsidRPr="001975A0">
        <w:rPr>
          <w:lang w:val="en-US"/>
        </w:rPr>
        <w:br/>
        <w:t>08:15,AIRBUS-A320,B-5678,AP</w:t>
      </w:r>
      <w:r w:rsidRPr="001975A0">
        <w:rPr>
          <w:lang w:val="en-US"/>
        </w:rPr>
        <w:br/>
        <w:t>23:59,CESSNA-172,C-9999,AP33</w:t>
      </w:r>
    </w:p>
    <w:p w:rsidR="00B30F6D" w:rsidRPr="00EF692A" w:rsidRDefault="00B30F6D" w:rsidP="00B30F6D"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airport code in line 1</w:t>
      </w:r>
      <w:r w:rsidRPr="00B30F6D">
        <w:rPr>
          <w:lang w:val="en-US"/>
        </w:rPr>
        <w:br/>
        <w:t>Invalid airport code in line 2</w:t>
      </w:r>
      <w:r w:rsidRPr="00B30F6D">
        <w:rPr>
          <w:lang w:val="en-US"/>
        </w:rPr>
        <w:br/>
        <w:t>Invalid airport code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A7C9A">
        <w:rPr>
          <w:noProof/>
          <w:lang w:eastAsia="ru-RU"/>
        </w:rPr>
        <w:drawing>
          <wp:inline distT="0" distB="0" distL="0" distR="0">
            <wp:extent cx="3549015" cy="653415"/>
            <wp:effectExtent l="1905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015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в кодах аэродромов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4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отсутствия модели самолета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,A-1234,AP1</w:t>
      </w:r>
      <w:r w:rsidRPr="001975A0">
        <w:rPr>
          <w:lang w:val="en-US"/>
        </w:rPr>
        <w:br/>
        <w:t>08:15,   ,B-5678,AP2</w:t>
      </w:r>
      <w:r w:rsidRPr="001975A0">
        <w:rPr>
          <w:lang w:val="en-US"/>
        </w:rPr>
        <w:br/>
        <w:t>23:59,CESSNA-172,C-9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Empty model in line 1</w:t>
      </w:r>
      <w:r w:rsidRPr="00B30F6D">
        <w:rPr>
          <w:lang w:val="en-US"/>
        </w:rPr>
        <w:br/>
        <w:t>Empty model in line 2</w:t>
      </w:r>
    </w:p>
    <w:p w:rsidR="00B30F6D" w:rsidRDefault="00B30F6D" w:rsidP="00B30F6D">
      <w:r>
        <w:rPr>
          <w:b/>
        </w:rPr>
        <w:lastRenderedPageBreak/>
        <w:t>Полученный результат:</w:t>
      </w:r>
      <w:r>
        <w:br/>
      </w:r>
      <w:r w:rsidR="00E67909">
        <w:rPr>
          <w:noProof/>
          <w:lang w:eastAsia="ru-RU"/>
        </w:rPr>
        <w:drawing>
          <wp:inline distT="0" distB="0" distL="0" distR="0">
            <wp:extent cx="2863215" cy="402590"/>
            <wp:effectExtent l="1905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15" cy="40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Пустые модели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5</w:t>
      </w:r>
    </w:p>
    <w:p w:rsidR="00B164E0" w:rsidRDefault="00B30F6D" w:rsidP="00B164E0">
      <w:r>
        <w:rPr>
          <w:b/>
        </w:rPr>
        <w:t>Цель:</w:t>
      </w:r>
      <w:r>
        <w:t xml:space="preserve"> Проверить обработку строк с избыточными данными</w:t>
      </w:r>
      <w:r>
        <w:br/>
      </w:r>
      <w:r>
        <w:rPr>
          <w:b/>
        </w:rPr>
        <w:t>Исходные данные:</w:t>
      </w:r>
      <w:r>
        <w:br/>
        <w:t xml:space="preserve">Файл: test5.txt </w:t>
      </w:r>
      <w:r>
        <w:br/>
      </w:r>
      <w:r w:rsidR="00B164E0">
        <w:t>20:59,   TUNG-172 , C-9999, AP3   ,EXTRA_DATA</w:t>
      </w:r>
    </w:p>
    <w:p w:rsidR="00B164E0" w:rsidRPr="00B164E0" w:rsidRDefault="00B164E0" w:rsidP="00B164E0">
      <w:pPr>
        <w:ind w:firstLine="0"/>
        <w:rPr>
          <w:lang w:val="en-US"/>
        </w:rPr>
      </w:pPr>
      <w:r w:rsidRPr="00B164E0">
        <w:rPr>
          <w:lang w:val="en-US"/>
        </w:rPr>
        <w:t>00:59,   TUNG-192 , C-1000, AP2   ,EXTRA_DATA</w:t>
      </w:r>
    </w:p>
    <w:p w:rsidR="00B30F6D" w:rsidRPr="00B164E0" w:rsidRDefault="00B164E0" w:rsidP="00B164E0">
      <w:pPr>
        <w:ind w:firstLine="0"/>
        <w:rPr>
          <w:lang w:val="en-US"/>
        </w:rPr>
      </w:pPr>
      <w:r w:rsidRPr="00B164E0">
        <w:rPr>
          <w:lang w:val="en-US"/>
        </w:rPr>
        <w:t>23:59,   Sahur-911 , b-1000, AP3   ,EXTRA_DATA</w:t>
      </w:r>
    </w:p>
    <w:p w:rsidR="00B164E0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Extra data in line 1</w:t>
      </w:r>
    </w:p>
    <w:p w:rsidR="00B30F6D" w:rsidRPr="00B30F6D" w:rsidRDefault="00B164E0" w:rsidP="00B164E0">
      <w:pPr>
        <w:ind w:firstLine="0"/>
        <w:rPr>
          <w:lang w:val="en-US"/>
        </w:rPr>
      </w:pPr>
      <w:r>
        <w:rPr>
          <w:lang w:val="en-US"/>
        </w:rPr>
        <w:t>Extra data in line 2</w:t>
      </w:r>
      <w:r w:rsidR="00B30F6D" w:rsidRPr="00B30F6D">
        <w:rPr>
          <w:lang w:val="en-US"/>
        </w:rPr>
        <w:br/>
        <w:t>Extra data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B164E0">
        <w:rPr>
          <w:noProof/>
          <w:lang w:eastAsia="ru-RU"/>
        </w:rPr>
        <w:drawing>
          <wp:inline distT="0" distB="0" distL="0" distR="0">
            <wp:extent cx="1857454" cy="533400"/>
            <wp:effectExtent l="19050" t="0" r="9446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454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Лишние данные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6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файла с комбинацией ошибок</w:t>
      </w:r>
      <w:r>
        <w:br/>
      </w:r>
      <w:r>
        <w:rPr>
          <w:b/>
        </w:rPr>
        <w:t>Исходные данные:</w:t>
      </w:r>
      <w:r>
        <w:br/>
        <w:t>Файл: test6.txt</w:t>
      </w:r>
      <w:r>
        <w:br/>
        <w:t>25:30,BOEING-747,A-1234,AP1</w:t>
      </w:r>
      <w:r>
        <w:br/>
        <w:t>12:30,,A-1234,AP1</w:t>
      </w:r>
      <w:r>
        <w:br/>
        <w:t>08:15,AIRBUS-A320,1234-56,APX</w:t>
      </w:r>
      <w:r>
        <w:br/>
        <w:t>23:59,CESSNA-172,C-9999,AP3,EXTRA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1</w:t>
      </w:r>
      <w:r w:rsidRPr="00B30F6D">
        <w:rPr>
          <w:lang w:val="en-US"/>
        </w:rPr>
        <w:br/>
        <w:t>Empty model in line 2</w:t>
      </w:r>
      <w:r w:rsidRPr="00B30F6D">
        <w:rPr>
          <w:lang w:val="en-US"/>
        </w:rPr>
        <w:br/>
        <w:t>Invalid bort number in line 3</w:t>
      </w:r>
      <w:r w:rsidRPr="00B30F6D">
        <w:rPr>
          <w:lang w:val="en-US"/>
        </w:rPr>
        <w:br/>
      </w:r>
      <w:r w:rsidRPr="00B30F6D">
        <w:rPr>
          <w:lang w:val="en-US"/>
        </w:rPr>
        <w:lastRenderedPageBreak/>
        <w:t>Invalid airport code in line 3</w:t>
      </w:r>
      <w:r w:rsidRPr="00B30F6D">
        <w:rPr>
          <w:lang w:val="en-US"/>
        </w:rPr>
        <w:br/>
        <w:t>Extra data in line 4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A7C9A">
        <w:rPr>
          <w:noProof/>
          <w:lang w:eastAsia="ru-RU"/>
        </w:rPr>
        <w:drawing>
          <wp:inline distT="0" distB="0" distL="0" distR="0">
            <wp:extent cx="3352800" cy="794385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794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типы ошибок корректно обработаны. Тест пройден.</w:t>
      </w:r>
    </w:p>
    <w:p w:rsidR="00B30F6D" w:rsidRDefault="00B30F6D" w:rsidP="00B30F6D">
      <w:pPr>
        <w:pStyle w:val="5"/>
        <w:rPr>
          <w:b/>
        </w:rPr>
      </w:pPr>
      <w:r>
        <w:t>Тест 7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граничных значений времени</w:t>
      </w:r>
      <w:r>
        <w:br/>
      </w:r>
      <w:r>
        <w:rPr>
          <w:b/>
        </w:rPr>
        <w:t>Исходные данные:</w:t>
      </w:r>
      <w:r>
        <w:br/>
        <w:t>Файл: test7.txt</w:t>
      </w:r>
      <w:r>
        <w:br/>
        <w:t>00:00,MINI-JET,A-0000,AP1</w:t>
      </w:r>
      <w:r>
        <w:br/>
        <w:t>23:59,JUMBO-JET,A-9999,AP3</w:t>
      </w:r>
      <w:r>
        <w:br/>
        <w:t>24:00,GHOST-PLANE,X-0000,AP2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616AFD">
        <w:rPr>
          <w:noProof/>
          <w:lang w:eastAsia="ru-RU"/>
        </w:rPr>
        <w:drawing>
          <wp:inline distT="0" distB="0" distL="0" distR="0">
            <wp:extent cx="3450590" cy="184785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90" cy="184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Граничные значения времени корректно проверяются. Тест пройден.</w:t>
      </w:r>
    </w:p>
    <w:p w:rsidR="00B30F6D" w:rsidRDefault="00B30F6D" w:rsidP="001975A0">
      <w:pPr>
        <w:pStyle w:val="5"/>
        <w:rPr>
          <w:b/>
        </w:rPr>
      </w:pPr>
      <w:r>
        <w:t>Тест 8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специальных символов</w:t>
      </w:r>
      <w:r>
        <w:br/>
      </w:r>
      <w:r>
        <w:rPr>
          <w:b/>
        </w:rPr>
        <w:t>Исходные данные:</w:t>
      </w:r>
      <w:r>
        <w:br/>
        <w:t>Файл: test8.txt</w:t>
      </w:r>
      <w:r>
        <w:br/>
        <w:t>12:30,BOEING@747,A-1234,AP1</w:t>
      </w:r>
      <w:r>
        <w:br/>
        <w:t>08:15,AIRBUS#A320,B-5678,AP2</w:t>
      </w:r>
      <w:r>
        <w:br/>
        <w:t>23:59,CESSNA$172,C-9999,AP3</w:t>
      </w:r>
    </w:p>
    <w:p w:rsidR="00B30F6D" w:rsidRDefault="00B30F6D" w:rsidP="00B30F6D">
      <w:r>
        <w:rPr>
          <w:b/>
        </w:rPr>
        <w:t>Ожидаемый результат:</w:t>
      </w:r>
      <w:r>
        <w:br/>
        <w:t>Все строки должны быть обработаны корректно после нормализации</w:t>
      </w:r>
    </w:p>
    <w:p w:rsidR="00B30F6D" w:rsidRDefault="00B30F6D" w:rsidP="00B30F6D">
      <w:r>
        <w:rPr>
          <w:b/>
        </w:rPr>
        <w:lastRenderedPageBreak/>
        <w:t>Полученный результат:</w:t>
      </w:r>
      <w:r>
        <w:br/>
      </w:r>
      <w:r w:rsidR="00616AFD">
        <w:rPr>
          <w:noProof/>
          <w:lang w:eastAsia="ru-RU"/>
        </w:rPr>
        <w:drawing>
          <wp:inline distT="0" distB="0" distL="0" distR="0">
            <wp:extent cx="3616779" cy="2676583"/>
            <wp:effectExtent l="19050" t="0" r="2721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618" cy="26764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Специальные символы корректно нормализованы. Тест пройден.</w:t>
      </w:r>
    </w:p>
    <w:p w:rsidR="00B30F6D" w:rsidRDefault="00B30F6D" w:rsidP="00B30F6D">
      <w:pPr>
        <w:pStyle w:val="5"/>
        <w:rPr>
          <w:b/>
        </w:rPr>
      </w:pPr>
      <w:r>
        <w:t>Тест 9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пустых строк</w:t>
      </w:r>
      <w:r>
        <w:br/>
      </w:r>
      <w:r>
        <w:rPr>
          <w:b/>
        </w:rPr>
        <w:t>Исходные данные:</w:t>
      </w:r>
      <w:r>
        <w:br/>
        <w:t>Файл: test9.txt</w:t>
      </w:r>
      <w:r>
        <w:br/>
        <w:t>12:30,BOEING-747,A-1234,AP1</w:t>
      </w:r>
    </w:p>
    <w:p w:rsidR="00FF6AD6" w:rsidRDefault="00FF6AD6" w:rsidP="00B30F6D"/>
    <w:p w:rsidR="00B30F6D" w:rsidRDefault="00B30F6D" w:rsidP="00B164E0">
      <w:pPr>
        <w:ind w:firstLine="0"/>
      </w:pPr>
      <w:r>
        <w:t>23:59,CESSNA-172,C-9999,AP3</w:t>
      </w:r>
    </w:p>
    <w:p w:rsidR="00B30F6D" w:rsidRDefault="00B30F6D" w:rsidP="00B30F6D">
      <w:r>
        <w:rPr>
          <w:b/>
        </w:rPr>
        <w:t>Ожидаемый результат:</w:t>
      </w:r>
      <w:r>
        <w:br/>
        <w:t xml:space="preserve">Пустые строки игнорируются </w:t>
      </w:r>
      <w:r w:rsidR="009E666F">
        <w:t>но с уведомлением.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9E666F">
        <w:rPr>
          <w:noProof/>
          <w:lang w:eastAsia="ru-RU"/>
        </w:rPr>
        <w:drawing>
          <wp:inline distT="0" distB="0" distL="0" distR="0">
            <wp:extent cx="1981200" cy="381000"/>
            <wp:effectExtent l="19050" t="0" r="0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B30F6D" w:rsidRPr="00B30F6D" w:rsidRDefault="00B30F6D" w:rsidP="00FF6AD6">
      <w:pPr>
        <w:pStyle w:val="2"/>
        <w:numPr>
          <w:ilvl w:val="0"/>
          <w:numId w:val="0"/>
        </w:numPr>
        <w:rPr>
          <w:b w:val="0"/>
          <w:i w:val="0"/>
        </w:rPr>
      </w:pPr>
    </w:p>
    <w:p w:rsidR="00FE3FA0" w:rsidRDefault="007852ED" w:rsidP="001975A0">
      <w:pPr>
        <w:pStyle w:val="2"/>
        <w:numPr>
          <w:ilvl w:val="0"/>
          <w:numId w:val="12"/>
        </w:numPr>
      </w:pPr>
      <w:r w:rsidRPr="007A247E">
        <w:br w:type="page"/>
      </w:r>
      <w:r w:rsidR="00FE3FA0">
        <w:lastRenderedPageBreak/>
        <w:t>Корректные тесты</w:t>
      </w:r>
    </w:p>
    <w:p w:rsidR="00FE3FA0" w:rsidRPr="00FE3FA0" w:rsidRDefault="00FE3FA0" w:rsidP="00B80CDA">
      <w:pPr>
        <w:pStyle w:val="5"/>
        <w:ind w:firstLine="0"/>
      </w:pPr>
      <w:r w:rsidRPr="00FE3FA0">
        <w:t>Тест №1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 теста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t>Проверить обработку данных с корректным форматом и заполнением.</w:t>
      </w:r>
    </w:p>
    <w:p w:rsidR="00FE3FA0" w:rsidRDefault="00FE3FA0" w:rsidP="005134F0">
      <w:pPr>
        <w:pStyle w:val="6"/>
      </w:pPr>
      <w:r>
        <w:t>Исходные данные:</w:t>
      </w:r>
    </w:p>
    <w:p w:rsidR="00FE3FA0" w:rsidRPr="00224366" w:rsidRDefault="00FE3FA0" w:rsidP="00224366">
      <w:pPr>
        <w:pStyle w:val="FirstParagraph"/>
      </w:pPr>
      <w:r w:rsidRPr="00224366">
        <w:t>Файл: test1.txt</w:t>
      </w:r>
    </w:p>
    <w:p w:rsidR="00FE3FA0" w:rsidRPr="005134F0" w:rsidRDefault="00FE3FA0" w:rsidP="00224366">
      <w:pPr>
        <w:spacing w:after="200" w:line="276" w:lineRule="auto"/>
        <w:ind w:left="283" w:firstLine="0"/>
        <w:rPr>
          <w:rFonts w:ascii="Consolas" w:hAnsi="Consolas"/>
        </w:rPr>
      </w:pPr>
      <w:r w:rsidRPr="005134F0">
        <w:rPr>
          <w:rFonts w:ascii="Consolas" w:hAnsi="Consolas"/>
        </w:rPr>
        <w:t>08:00,</w:t>
      </w:r>
      <w:r w:rsidRPr="00224366">
        <w:rPr>
          <w:rFonts w:ascii="Consolas" w:hAnsi="Consolas"/>
          <w:lang w:val="en-US"/>
        </w:rPr>
        <w:t>AN</w:t>
      </w:r>
      <w:r w:rsidRPr="005134F0">
        <w:rPr>
          <w:rFonts w:ascii="Consolas" w:hAnsi="Consolas"/>
        </w:rPr>
        <w:t>-24,</w:t>
      </w:r>
      <w:r w:rsidRPr="00224366">
        <w:rPr>
          <w:rFonts w:ascii="Consolas" w:hAnsi="Consolas"/>
          <w:lang w:val="en-US"/>
        </w:rPr>
        <w:t>d</w:t>
      </w:r>
      <w:r w:rsidRPr="005134F0">
        <w:rPr>
          <w:rFonts w:ascii="Consolas" w:hAnsi="Consolas"/>
        </w:rPr>
        <w:t>-1122,</w:t>
      </w:r>
      <w:r w:rsidRPr="00224366">
        <w:rPr>
          <w:rFonts w:ascii="Consolas" w:hAnsi="Consolas"/>
          <w:lang w:val="en-US"/>
        </w:rPr>
        <w:t>AP</w:t>
      </w:r>
      <w:r w:rsidRPr="005134F0">
        <w:rPr>
          <w:rFonts w:ascii="Consolas" w:hAnsi="Consolas"/>
        </w:rPr>
        <w:t>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4:45,Airbus-A320,B-5678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:30,Boeing-777,A-1234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0:30,LickIt-172,C-112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6:20,Boeing-747,D-3344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 :45,SuperJet,I -901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07:00,Gymbro-190,E-5566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3:15,Bombardiro,F-7788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20:05,Crocodilo,G-9900,AP3</w:t>
      </w:r>
    </w:p>
    <w:p w:rsidR="00B80CDA" w:rsidRDefault="00FE3FA0" w:rsidP="005134F0">
      <w:pPr>
        <w:pStyle w:val="6"/>
      </w:pPr>
      <w:r>
        <w:t>Ожидаемый результат:</w:t>
      </w:r>
      <w:bookmarkStart w:id="30" w:name="результаты-тестов"/>
    </w:p>
    <w:p w:rsidR="00B80CDA" w:rsidRDefault="00B80CDA" w:rsidP="00B80CDA">
      <w:pPr>
        <w:pStyle w:val="FirstParagraph"/>
      </w:pPr>
      <w:bookmarkStart w:id="31" w:name="аэродром-ap1"/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4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8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N-2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32" w:name="аэродром-ap2"/>
      <w:bookmarkEnd w:id="31"/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33" w:name="аэродром-ap3"/>
      <w:bookmarkEnd w:id="32"/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lastRenderedPageBreak/>
              <w:t>20:0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</w:tbl>
    <w:p w:rsidR="00B80CDA" w:rsidRDefault="00B80CDA" w:rsidP="00B80CDA"/>
    <w:bookmarkEnd w:id="30"/>
    <w:bookmarkEnd w:id="33"/>
    <w:p w:rsidR="00B80CDA" w:rsidRDefault="00FE3FA0" w:rsidP="005134F0">
      <w:pPr>
        <w:pStyle w:val="6"/>
        <w:rPr>
          <w:rStyle w:val="60"/>
        </w:rPr>
        <w:sectPr w:rsidR="00B80CDA" w:rsidSect="007A247E">
          <w:footerReference w:type="even" r:id="rId19"/>
          <w:footerReference w:type="default" r:id="rId20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t>Полученный результат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  <w:sectPr w:rsidR="00B80CDA" w:rsidSect="00B80CDA">
          <w:type w:val="continuous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3172212" cy="1990725"/>
            <wp:effectExtent l="19050" t="0" r="9138" b="0"/>
            <wp:docPr id="324" name="Рисунок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504" cy="1993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276600" cy="935381"/>
            <wp:effectExtent l="19050" t="0" r="0" b="0"/>
            <wp:docPr id="4" name="Рисунок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100" cy="9415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lastRenderedPageBreak/>
        <w:t>Вывод:</w:t>
      </w:r>
      <w:r>
        <w:t xml:space="preserve"> Программа обработала данные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663A64">
      <w:pPr>
        <w:pStyle w:val="5"/>
      </w:pPr>
      <w:r w:rsidRPr="00663A64">
        <w:t>Тест №2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данных с лишними пробелами в полях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2.txt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</w:rPr>
      </w:pPr>
      <w:r w:rsidRPr="00B30F6D">
        <w:rPr>
          <w:rFonts w:ascii="Cascadia Code" w:hAnsi="Cascadia Code"/>
          <w:b w:val="0"/>
          <w:sz w:val="20"/>
          <w:szCs w:val="20"/>
        </w:rPr>
        <w:t>12:30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BOEING</w:t>
      </w:r>
      <w:r w:rsidRPr="00B30F6D">
        <w:rPr>
          <w:rFonts w:ascii="Cascadia Code" w:hAnsi="Cascadia Code"/>
          <w:b w:val="0"/>
          <w:sz w:val="20"/>
          <w:szCs w:val="20"/>
        </w:rPr>
        <w:t>-747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A</w:t>
      </w:r>
      <w:r w:rsidRPr="00B30F6D">
        <w:rPr>
          <w:rFonts w:ascii="Cascadia Code" w:hAnsi="Cascadia Code"/>
          <w:b w:val="0"/>
          <w:sz w:val="20"/>
          <w:szCs w:val="20"/>
        </w:rPr>
        <w:t>-1234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AP</w:t>
      </w:r>
      <w:r w:rsidRPr="00B30F6D">
        <w:rPr>
          <w:rFonts w:ascii="Cascadia Code" w:hAnsi="Cascadia Code"/>
          <w:b w:val="0"/>
          <w:sz w:val="20"/>
          <w:szCs w:val="20"/>
        </w:rPr>
        <w:t>1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08:15,AIRBUS-A320,B-5678,AP2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23:59,   LIRILI-172 , C-9999, AP3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23:00,   LARILA-172 , C-8888, AP3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 xml:space="preserve">20:00,   Sahur-911 , b-1000, AP3 </w:t>
      </w:r>
    </w:p>
    <w:p w:rsidR="00FE3FA0" w:rsidRDefault="00FE3FA0" w:rsidP="005134F0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8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2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RILI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ARILA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88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AHUR-911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10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353142"/>
    <w:p w:rsidR="00FE3FA0" w:rsidRDefault="00FE3FA0" w:rsidP="005134F0">
      <w:pPr>
        <w:pStyle w:val="6"/>
      </w:pPr>
      <w:r>
        <w:t>Полученный результат: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200400" cy="1528219"/>
            <wp:effectExtent l="19050" t="0" r="0" b="0"/>
            <wp:docPr id="347" name="Рисунок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250" cy="15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0CDA">
        <w:rPr>
          <w:rStyle w:val="60"/>
          <w:b w:val="0"/>
          <w:bCs w:val="0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72460" cy="926664"/>
            <wp:effectExtent l="19050" t="0" r="8890" b="0"/>
            <wp:docPr id="350" name="Рисунок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64" cy="9294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данные, игнорируя лишние поля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50"/>
        </w:rPr>
        <w:t>Тест №3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23:59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Pr="005134F0" w:rsidRDefault="00FE3FA0" w:rsidP="00224366">
      <w:pPr>
        <w:pStyle w:val="FirstParagraph"/>
      </w:pPr>
      <w:r>
        <w:t>Файл</w:t>
      </w:r>
      <w:r w:rsidRPr="005134F0">
        <w:t xml:space="preserve">: </w:t>
      </w:r>
      <w:r w:rsidRPr="00FE3FA0">
        <w:rPr>
          <w:lang w:val="en-US"/>
        </w:rPr>
        <w:t>test</w:t>
      </w:r>
      <w:r w:rsidRPr="005134F0">
        <w:t>3.</w:t>
      </w:r>
      <w:r w:rsidRPr="00FE3FA0">
        <w:rPr>
          <w:lang w:val="en-US"/>
        </w:rPr>
        <w:t>txt</w:t>
      </w:r>
    </w:p>
    <w:p w:rsidR="00FE3FA0" w:rsidRPr="00FE3FA0" w:rsidRDefault="00FE3FA0" w:rsidP="00FE3FA0">
      <w:pPr>
        <w:spacing w:after="200" w:line="276" w:lineRule="auto"/>
        <w:ind w:firstLine="0"/>
        <w:rPr>
          <w:lang w:val="en-US"/>
        </w:rPr>
      </w:pPr>
      <w:r w:rsidRPr="00FE3FA0">
        <w:rPr>
          <w:lang w:val="en-US"/>
        </w:rPr>
        <w:t xml:space="preserve">23:59,CONCORDE,C-9999,AP3  </w:t>
      </w:r>
    </w:p>
    <w:p w:rsidR="00FE3FA0" w:rsidRPr="005134F0" w:rsidRDefault="00FE3FA0" w:rsidP="00FE3FA0">
      <w:pPr>
        <w:spacing w:after="200" w:line="276" w:lineRule="auto"/>
        <w:ind w:firstLine="0"/>
        <w:rPr>
          <w:lang w:val="en-US"/>
        </w:rPr>
      </w:pPr>
      <w:r w:rsidRPr="005134F0">
        <w:rPr>
          <w:lang w:val="en-US"/>
        </w:rPr>
        <w:t xml:space="preserve">12:30,Boeing-777,A-1234,AP1  </w:t>
      </w:r>
    </w:p>
    <w:p w:rsidR="00FE3FA0" w:rsidRDefault="00FE3FA0" w:rsidP="005134F0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ONCORDE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5134F0">
      <w:pPr>
        <w:pStyle w:val="6"/>
        <w:rPr>
          <w:lang w:val="en-US"/>
        </w:rPr>
      </w:pPr>
    </w:p>
    <w:p w:rsidR="00FE3FA0" w:rsidRDefault="00FE3FA0" w:rsidP="005134F0">
      <w:pPr>
        <w:pStyle w:val="6"/>
      </w:pPr>
      <w:r>
        <w:t>Полученный результат:</w:t>
      </w:r>
    </w:p>
    <w:p w:rsidR="00353142" w:rsidRDefault="00353142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190875" cy="1778248"/>
            <wp:effectExtent l="19050" t="0" r="9525" b="0"/>
            <wp:docPr id="389" name="Рисунок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9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599" cy="1779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3142">
        <w:rPr>
          <w:rStyle w:val="60"/>
          <w:b w:val="0"/>
          <w:bCs w:val="0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15174" cy="1034780"/>
            <wp:effectExtent l="19050" t="0" r="9026" b="0"/>
            <wp:docPr id="392" name="Рисунок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697" cy="1034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Граничное время обработано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4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00:00 и минимальных данных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4.txt</w:t>
      </w:r>
    </w:p>
    <w:p w:rsidR="00FE3FA0" w:rsidRDefault="00FE3FA0" w:rsidP="00FE3FA0">
      <w:pPr>
        <w:spacing w:after="200" w:line="276" w:lineRule="auto"/>
        <w:ind w:firstLine="0"/>
      </w:pPr>
      <w:r>
        <w:t xml:space="preserve">00:00,MINI-JET,A-0000,AP1  </w:t>
      </w:r>
    </w:p>
    <w:p w:rsidR="00FE3FA0" w:rsidRDefault="00FE3FA0" w:rsidP="005134F0">
      <w:pPr>
        <w:pStyle w:val="6"/>
      </w:pPr>
      <w:r>
        <w:t>Ожидаемый результат:</w:t>
      </w:r>
    </w:p>
    <w:p w:rsidR="00663A64" w:rsidRDefault="00663A64" w:rsidP="00663A64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663A64" w:rsidTr="00663A64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Airport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lastRenderedPageBreak/>
              <w:t>12:3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MINI-JET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00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</w:tbl>
    <w:p w:rsidR="00FE3FA0" w:rsidRDefault="00FE3FA0" w:rsidP="00FE3FA0">
      <w:pPr>
        <w:spacing w:after="200" w:line="276" w:lineRule="auto"/>
        <w:ind w:firstLine="0"/>
      </w:pPr>
    </w:p>
    <w:p w:rsidR="00FE3FA0" w:rsidRPr="00663A64" w:rsidRDefault="00FE3FA0" w:rsidP="005134F0">
      <w:pPr>
        <w:pStyle w:val="6"/>
        <w:rPr>
          <w:lang w:val="en-US"/>
        </w:rPr>
      </w:pPr>
      <w:r>
        <w:t>Полученный результат:</w:t>
      </w:r>
    </w:p>
    <w:p w:rsidR="00353142" w:rsidRPr="000844B2" w:rsidRDefault="00353142" w:rsidP="00FE3FA0">
      <w:pPr>
        <w:spacing w:after="200" w:line="276" w:lineRule="auto"/>
        <w:ind w:firstLine="0"/>
        <w:rPr>
          <w:rStyle w:val="60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076700" cy="1387210"/>
            <wp:effectExtent l="19050" t="0" r="0" b="0"/>
            <wp:docPr id="398" name="Рисунок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8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387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Минимальные значения обработаны без ошибок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5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вывод сообщения no landings для аэродрома без данных.</w:t>
      </w:r>
    </w:p>
    <w:p w:rsidR="00FE3FA0" w:rsidRDefault="00FE3FA0" w:rsidP="005134F0">
      <w:pPr>
        <w:pStyle w:val="6"/>
      </w:pPr>
      <w:r>
        <w:t>Исходные данные:</w:t>
      </w:r>
    </w:p>
    <w:p w:rsidR="00FE3FA0" w:rsidRDefault="00663A64" w:rsidP="00224366">
      <w:pPr>
        <w:pStyle w:val="FirstParagraph"/>
      </w:pPr>
      <w:r>
        <w:t>Файл: test</w:t>
      </w:r>
      <w:r w:rsidRPr="005134F0">
        <w:t>5</w:t>
      </w:r>
      <w:r w:rsidR="00FE3FA0">
        <w:t>.txt</w:t>
      </w:r>
    </w:p>
    <w:p w:rsidR="00663A64" w:rsidRPr="005134F0" w:rsidRDefault="00663A64" w:rsidP="00663A64">
      <w:r w:rsidRPr="005134F0">
        <w:t>“</w:t>
      </w:r>
      <w:r>
        <w:t>Пустой Файл</w:t>
      </w:r>
      <w:r w:rsidRPr="005134F0">
        <w:t>”</w:t>
      </w:r>
    </w:p>
    <w:p w:rsidR="00FE3FA0" w:rsidRPr="001975A0" w:rsidRDefault="00FE3FA0" w:rsidP="005134F0">
      <w:pPr>
        <w:pStyle w:val="6"/>
        <w:rPr>
          <w:lang w:val="en-US"/>
        </w:rPr>
      </w:pPr>
      <w:r w:rsidRPr="005134F0">
        <w:t>Ожидаемый</w:t>
      </w:r>
      <w:r w:rsidRPr="001975A0">
        <w:rPr>
          <w:lang w:val="en-US"/>
        </w:rPr>
        <w:t xml:space="preserve"> </w:t>
      </w:r>
      <w:r w:rsidRPr="005134F0">
        <w:t>результат</w:t>
      </w:r>
      <w:r w:rsidRPr="001975A0">
        <w:rPr>
          <w:lang w:val="en-US"/>
        </w:rPr>
        <w:t>:</w:t>
      </w:r>
    </w:p>
    <w:p w:rsidR="00663A64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1: no landings</w:t>
      </w:r>
    </w:p>
    <w:p w:rsidR="00663A64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2: no landings</w:t>
      </w:r>
    </w:p>
    <w:p w:rsidR="00FE3FA0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3: no landings</w:t>
      </w:r>
    </w:p>
    <w:p w:rsidR="00663A64" w:rsidRPr="005134F0" w:rsidRDefault="00663A64" w:rsidP="0040465A">
      <w:pPr>
        <w:pStyle w:val="Compact"/>
        <w:rPr>
          <w:lang w:val="en-US"/>
        </w:rPr>
      </w:pPr>
    </w:p>
    <w:p w:rsidR="00FE3FA0" w:rsidRPr="00FE3FA0" w:rsidRDefault="00FE3FA0" w:rsidP="005134F0">
      <w:pPr>
        <w:pStyle w:val="6"/>
      </w:pPr>
      <w:r>
        <w:t>Полученный</w:t>
      </w:r>
      <w:r w:rsidRPr="00FE3FA0">
        <w:rPr>
          <w:lang w:val="en-US"/>
        </w:rPr>
        <w:t xml:space="preserve"> </w:t>
      </w:r>
      <w:r>
        <w:t>результат</w:t>
      </w:r>
      <w:r w:rsidRPr="00FE3FA0">
        <w:rPr>
          <w:lang w:val="en-US"/>
        </w:rPr>
        <w:t>:</w:t>
      </w:r>
    </w:p>
    <w:p w:rsidR="00663A64" w:rsidRDefault="00663A64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2228850" cy="647700"/>
            <wp:effectExtent l="19050" t="0" r="0" b="0"/>
            <wp:docPr id="401" name="Рисунок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52ED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663A64" w:rsidRDefault="00663A64" w:rsidP="00FE3FA0">
      <w:pPr>
        <w:spacing w:after="200" w:line="276" w:lineRule="auto"/>
        <w:ind w:firstLine="0"/>
      </w:pPr>
    </w:p>
    <w:p w:rsidR="005134F0" w:rsidRPr="005134F0" w:rsidRDefault="005134F0" w:rsidP="005134F0">
      <w:pPr>
        <w:pStyle w:val="5"/>
      </w:pPr>
      <w:bookmarkStart w:id="34" w:name="тест-6"/>
      <w:r w:rsidRPr="005134F0">
        <w:t>Тест №6</w:t>
      </w:r>
    </w:p>
    <w:p w:rsidR="005134F0" w:rsidRPr="001975A0" w:rsidRDefault="005134F0" w:rsidP="005134F0">
      <w:pPr>
        <w:pStyle w:val="FirstParagraph"/>
      </w:pPr>
      <w:r w:rsidRPr="005134F0">
        <w:rPr>
          <w:rStyle w:val="60"/>
        </w:rPr>
        <w:lastRenderedPageBreak/>
        <w:t>Цель:</w:t>
      </w:r>
      <w:r w:rsidRPr="005134F0">
        <w:rPr>
          <w:b w:val="0"/>
        </w:rPr>
        <w:t xml:space="preserve"> Нормализация значений с дефисами</w:t>
      </w:r>
      <w:r w:rsidRPr="00966363">
        <w:rPr>
          <w:b w:val="0"/>
        </w:rPr>
        <w:t xml:space="preserve"> </w:t>
      </w:r>
      <w:r>
        <w:rPr>
          <w:b w:val="0"/>
        </w:rPr>
        <w:t>и лишними пробелами</w:t>
      </w:r>
      <w:r w:rsidRPr="005134F0">
        <w:rPr>
          <w:b w:val="0"/>
        </w:rPr>
        <w:t>.</w:t>
      </w:r>
      <w:r>
        <w:br/>
      </w:r>
      <w:r w:rsidRPr="005134F0">
        <w:rPr>
          <w:rStyle w:val="60"/>
        </w:rPr>
        <w:t>Исходные</w:t>
      </w:r>
      <w:r w:rsidRPr="001975A0">
        <w:rPr>
          <w:rStyle w:val="60"/>
        </w:rPr>
        <w:t xml:space="preserve"> </w:t>
      </w:r>
      <w:r w:rsidRPr="005134F0">
        <w:rPr>
          <w:rStyle w:val="60"/>
        </w:rPr>
        <w:t>данные</w:t>
      </w:r>
      <w:r w:rsidRPr="001975A0">
        <w:rPr>
          <w:rStyle w:val="60"/>
        </w:rPr>
        <w:t>:</w:t>
      </w:r>
      <w:r w:rsidRPr="001975A0">
        <w:br/>
      </w:r>
      <w:r>
        <w:t>Файл</w:t>
      </w:r>
      <w:r w:rsidRPr="001975A0">
        <w:t xml:space="preserve">: </w:t>
      </w:r>
      <w:r w:rsidRPr="005134F0">
        <w:rPr>
          <w:rStyle w:val="VerbatimChar"/>
          <w:lang w:val="en-US"/>
        </w:rPr>
        <w:t>test</w:t>
      </w:r>
      <w:r w:rsidRPr="001975A0">
        <w:rPr>
          <w:rStyle w:val="VerbatimChar"/>
        </w:rPr>
        <w:t>6.</w:t>
      </w:r>
      <w:r w:rsidRPr="005134F0">
        <w:rPr>
          <w:rStyle w:val="VerbatimChar"/>
          <w:lang w:val="en-US"/>
        </w:rPr>
        <w:t>txt</w:t>
      </w:r>
    </w:p>
    <w:p w:rsidR="005134F0" w:rsidRPr="001975A0" w:rsidRDefault="005134F0" w:rsidP="005134F0">
      <w:pPr>
        <w:pStyle w:val="SourceCode"/>
        <w:rPr>
          <w:lang w:val="ru-RU"/>
        </w:rPr>
      </w:pPr>
      <w:r w:rsidRPr="001975A0">
        <w:rPr>
          <w:rStyle w:val="VerbatimChar"/>
          <w:lang w:val="ru-RU"/>
        </w:rPr>
        <w:t xml:space="preserve">23:59,   </w:t>
      </w:r>
      <w:r>
        <w:rPr>
          <w:rStyle w:val="VerbatimChar"/>
        </w:rPr>
        <w:t>LIRILI</w:t>
      </w:r>
      <w:r w:rsidRPr="001975A0">
        <w:rPr>
          <w:rStyle w:val="VerbatimChar"/>
          <w:lang w:val="ru-RU"/>
        </w:rPr>
        <w:t xml:space="preserve">-172 , </w:t>
      </w:r>
      <w:r>
        <w:rPr>
          <w:rStyle w:val="VerbatimChar"/>
        </w:rPr>
        <w:t>C</w:t>
      </w:r>
      <w:r w:rsidRPr="001975A0">
        <w:rPr>
          <w:rStyle w:val="VerbatimChar"/>
          <w:lang w:val="ru-RU"/>
        </w:rPr>
        <w:t xml:space="preserve">-9999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  <w:r w:rsidRPr="001975A0">
        <w:rPr>
          <w:lang w:val="ru-RU"/>
        </w:rPr>
        <w:br/>
      </w:r>
      <w:r w:rsidRPr="001975A0">
        <w:rPr>
          <w:rStyle w:val="VerbatimChar"/>
          <w:lang w:val="ru-RU"/>
        </w:rPr>
        <w:t xml:space="preserve">23:00,   </w:t>
      </w:r>
      <w:r>
        <w:rPr>
          <w:rStyle w:val="VerbatimChar"/>
        </w:rPr>
        <w:t>LARILA</w:t>
      </w:r>
      <w:r w:rsidRPr="001975A0">
        <w:rPr>
          <w:rStyle w:val="VerbatimChar"/>
          <w:lang w:val="ru-RU"/>
        </w:rPr>
        <w:t xml:space="preserve">-172 , </w:t>
      </w:r>
      <w:r>
        <w:rPr>
          <w:rStyle w:val="VerbatimChar"/>
        </w:rPr>
        <w:t>C</w:t>
      </w:r>
      <w:r w:rsidRPr="001975A0">
        <w:rPr>
          <w:rStyle w:val="VerbatimChar"/>
          <w:lang w:val="ru-RU"/>
        </w:rPr>
        <w:t xml:space="preserve">-8888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  <w:r w:rsidRPr="001975A0">
        <w:rPr>
          <w:lang w:val="ru-RU"/>
        </w:rPr>
        <w:br/>
      </w:r>
      <w:r w:rsidRPr="001975A0">
        <w:rPr>
          <w:rStyle w:val="VerbatimChar"/>
          <w:lang w:val="ru-RU"/>
        </w:rPr>
        <w:t xml:space="preserve">20:00,   </w:t>
      </w:r>
      <w:r>
        <w:rPr>
          <w:rStyle w:val="VerbatimChar"/>
        </w:rPr>
        <w:t>Sahur</w:t>
      </w:r>
      <w:r w:rsidRPr="001975A0">
        <w:rPr>
          <w:rStyle w:val="VerbatimChar"/>
          <w:lang w:val="ru-RU"/>
        </w:rPr>
        <w:t xml:space="preserve">-911 , </w:t>
      </w:r>
      <w:r>
        <w:rPr>
          <w:rStyle w:val="VerbatimChar"/>
        </w:rPr>
        <w:t>b</w:t>
      </w:r>
      <w:r w:rsidRPr="001975A0">
        <w:rPr>
          <w:rStyle w:val="VerbatimChar"/>
          <w:lang w:val="ru-RU"/>
        </w:rPr>
        <w:t xml:space="preserve">-1000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</w:p>
    <w:p w:rsidR="005134F0" w:rsidRDefault="005134F0" w:rsidP="005134F0">
      <w:pPr>
        <w:pStyle w:val="6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2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LIRILI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3: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LARIL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8888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0: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SAHUR-911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-10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</w:tbl>
    <w:p w:rsidR="00966363" w:rsidRDefault="005134F0" w:rsidP="005134F0">
      <w:pPr>
        <w:pStyle w:val="ae"/>
        <w:rPr>
          <w:rStyle w:val="60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>
        <w:rPr>
          <w:noProof/>
          <w:lang w:eastAsia="ru-RU"/>
        </w:rPr>
        <w:drawing>
          <wp:inline distT="0" distB="0" distL="0" distR="0">
            <wp:extent cx="4123534" cy="1207885"/>
            <wp:effectExtent l="1905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534" cy="1207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Default="005134F0" w:rsidP="005134F0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Данные с дефисами в модели и бортовом номере корректно нормализованы. Тест пройден.</w:t>
      </w:r>
    </w:p>
    <w:p w:rsidR="005134F0" w:rsidRDefault="005134F0" w:rsidP="005134F0"/>
    <w:p w:rsidR="005134F0" w:rsidRPr="005134F0" w:rsidRDefault="005134F0" w:rsidP="005134F0">
      <w:pPr>
        <w:pStyle w:val="5"/>
      </w:pPr>
      <w:bookmarkStart w:id="35" w:name="тест-7"/>
      <w:bookmarkEnd w:id="34"/>
      <w:r w:rsidRPr="005134F0">
        <w:t>Тест №7</w:t>
      </w:r>
    </w:p>
    <w:p w:rsidR="005134F0" w:rsidRPr="005134F0" w:rsidRDefault="005134F0" w:rsidP="005134F0">
      <w:pPr>
        <w:pStyle w:val="FirstParagraph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сортировку при одинаковом времени посадки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7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12:30,BOEING-747,A-1234,AP1  </w:t>
      </w:r>
      <w:r>
        <w:br/>
      </w:r>
      <w:r>
        <w:rPr>
          <w:rStyle w:val="VerbatimChar"/>
        </w:rPr>
        <w:t xml:space="preserve">12:30,AIRBUS-A320,B-5678,AP1  </w:t>
      </w:r>
      <w:r>
        <w:br/>
      </w:r>
      <w:r>
        <w:rPr>
          <w:rStyle w:val="VerbatimChar"/>
        </w:rPr>
        <w:t xml:space="preserve">12:30,CESSNA-172,C-9999,AP1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ESSN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966363">
      <w:pPr>
        <w:pStyle w:val="ae"/>
        <w:spacing w:before="360"/>
        <w:rPr>
          <w:rStyle w:val="60"/>
        </w:rPr>
      </w:pPr>
      <w:r w:rsidRPr="005134F0">
        <w:rPr>
          <w:rStyle w:val="60"/>
        </w:rPr>
        <w:lastRenderedPageBreak/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>
        <w:rPr>
          <w:noProof/>
          <w:lang w:eastAsia="ru-RU"/>
        </w:rPr>
        <w:drawing>
          <wp:inline distT="0" distB="0" distL="0" distR="0">
            <wp:extent cx="4346122" cy="1563780"/>
            <wp:effectExtent l="1905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706" cy="1563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B30F6D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При одинаковом времени записи выводятся в порядке их следования в файле. Тест пройден.</w:t>
      </w:r>
    </w:p>
    <w:p w:rsidR="005134F0" w:rsidRPr="005134F0" w:rsidRDefault="005134F0" w:rsidP="005134F0">
      <w:pPr>
        <w:pStyle w:val="5"/>
      </w:pPr>
      <w:bookmarkStart w:id="36" w:name="тест-8"/>
      <w:bookmarkEnd w:id="35"/>
      <w:r w:rsidRPr="005134F0">
        <w:t>Тест №8</w:t>
      </w:r>
    </w:p>
    <w:p w:rsidR="005134F0" w:rsidRPr="005134F0" w:rsidRDefault="005134F0" w:rsidP="00966363">
      <w:pPr>
        <w:pStyle w:val="FirstParagraph"/>
        <w:ind w:left="284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обработку файла с одной корректной записью среди ошибок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8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INVALID_DATA  </w:t>
      </w:r>
      <w:r>
        <w:br/>
      </w:r>
      <w:r>
        <w:rPr>
          <w:rStyle w:val="VerbatimChar"/>
        </w:rPr>
        <w:t xml:space="preserve">12:30,BOEING-747,A-1234,AP1  </w:t>
      </w:r>
      <w:r>
        <w:br/>
      </w:r>
      <w:r>
        <w:rPr>
          <w:rStyle w:val="VerbatimChar"/>
        </w:rPr>
        <w:t xml:space="preserve">EMPTY_LINE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5134F0">
      <w:pPr>
        <w:pStyle w:val="ae"/>
        <w:rPr>
          <w:rStyle w:val="60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 w:rsidR="00966363">
        <w:rPr>
          <w:noProof/>
          <w:lang w:eastAsia="ru-RU"/>
        </w:rPr>
        <w:drawing>
          <wp:inline distT="0" distB="0" distL="0" distR="0">
            <wp:extent cx="4259036" cy="1740514"/>
            <wp:effectExtent l="19050" t="0" r="8164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376" cy="17406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1975A0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Корректная запись обработана, ошибки проигнорированы с выводом соответствующих сообщений. Тест пройден.</w:t>
      </w:r>
    </w:p>
    <w:p w:rsidR="005134F0" w:rsidRDefault="005134F0" w:rsidP="005134F0">
      <w:pPr>
        <w:pStyle w:val="5"/>
      </w:pPr>
      <w:bookmarkStart w:id="37" w:name="тест-9"/>
      <w:bookmarkEnd w:id="36"/>
      <w:r>
        <w:lastRenderedPageBreak/>
        <w:t>Тест №9</w:t>
      </w:r>
    </w:p>
    <w:p w:rsidR="005134F0" w:rsidRPr="005134F0" w:rsidRDefault="005134F0" w:rsidP="005134F0">
      <w:pPr>
        <w:pStyle w:val="FirstParagraph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обработку времени с ведущими нулями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9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00:05,MINI-JET,A-0005,AP1  </w:t>
      </w:r>
      <w:r>
        <w:br/>
      </w:r>
      <w:r>
        <w:rPr>
          <w:rStyle w:val="VerbatimChar"/>
        </w:rPr>
        <w:t xml:space="preserve">05:09,CESSNA-172,C-0909,AP3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97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05:0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ESSN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090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00:05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MINI-JET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0005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966363">
      <w:pPr>
        <w:pStyle w:val="ae"/>
        <w:spacing w:before="360"/>
        <w:rPr>
          <w:rStyle w:val="60"/>
          <w:lang w:val="en-US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  <w:lang w:val="en-US"/>
        </w:rPr>
      </w:pPr>
      <w:r>
        <w:br/>
      </w:r>
      <w:r w:rsidR="00966363">
        <w:rPr>
          <w:noProof/>
          <w:lang w:eastAsia="ru-RU"/>
        </w:rPr>
        <w:drawing>
          <wp:inline distT="0" distB="0" distL="0" distR="0">
            <wp:extent cx="4139293" cy="2187289"/>
            <wp:effectExtent l="1905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293" cy="21872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966363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Время с ведущими нулями обработано корректно. Тест пройден.</w:t>
      </w:r>
      <w:bookmarkEnd w:id="37"/>
    </w:p>
    <w:p w:rsidR="00663A64" w:rsidRPr="007A247E" w:rsidRDefault="00663A64" w:rsidP="00FE3FA0">
      <w:pPr>
        <w:spacing w:after="200" w:line="276" w:lineRule="auto"/>
        <w:ind w:firstLine="0"/>
      </w:pPr>
    </w:p>
    <w:p w:rsidR="00FE3FA0" w:rsidRDefault="00FE3FA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38" w:name="_Toc196439025"/>
      <w:r>
        <w:br w:type="page"/>
      </w:r>
    </w:p>
    <w:p w:rsidR="003C2960" w:rsidRPr="007852ED" w:rsidRDefault="007852ED" w:rsidP="007852ED">
      <w:pPr>
        <w:pStyle w:val="1"/>
      </w:pPr>
      <w:r>
        <w:lastRenderedPageBreak/>
        <w:t>Вывод</w:t>
      </w:r>
      <w:bookmarkEnd w:id="38"/>
    </w:p>
    <w:sectPr w:rsidR="003C2960" w:rsidRPr="007852ED" w:rsidSect="00B80CDA">
      <w:type w:val="continuous"/>
      <w:pgSz w:w="11906" w:h="16838"/>
      <w:pgMar w:top="1134" w:right="850" w:bottom="1134" w:left="70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35CA3" w:rsidRDefault="00335CA3" w:rsidP="00FB6246">
      <w:r>
        <w:separator/>
      </w:r>
    </w:p>
  </w:endnote>
  <w:endnote w:type="continuationSeparator" w:id="0">
    <w:p w:rsidR="00335CA3" w:rsidRDefault="00335CA3" w:rsidP="00FB62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1608081210"/>
    </w:sdtPr>
    <w:sdtContent>
      <w:p w:rsidR="00B164E0" w:rsidRDefault="00B164E0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:rsidR="00B164E0" w:rsidRDefault="00B164E0" w:rsidP="00FB6246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-1982379043"/>
    </w:sdtPr>
    <w:sdtContent>
      <w:p w:rsidR="00B164E0" w:rsidRDefault="00B164E0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E67909">
          <w:rPr>
            <w:rStyle w:val="a6"/>
            <w:noProof/>
          </w:rPr>
          <w:t>23</w:t>
        </w:r>
        <w:r>
          <w:rPr>
            <w:rStyle w:val="a6"/>
          </w:rPr>
          <w:fldChar w:fldCharType="end"/>
        </w:r>
      </w:p>
    </w:sdtContent>
  </w:sdt>
  <w:p w:rsidR="00B164E0" w:rsidRDefault="00B164E0" w:rsidP="00FB624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35CA3" w:rsidRDefault="00335CA3" w:rsidP="00FB6246">
      <w:r>
        <w:separator/>
      </w:r>
    </w:p>
  </w:footnote>
  <w:footnote w:type="continuationSeparator" w:id="0">
    <w:p w:rsidR="00335CA3" w:rsidRDefault="00335CA3" w:rsidP="00FB62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6D3709"/>
    <w:multiLevelType w:val="hybridMultilevel"/>
    <w:tmpl w:val="5E2C2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727741"/>
    <w:multiLevelType w:val="hybridMultilevel"/>
    <w:tmpl w:val="84C871C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B93164"/>
    <w:multiLevelType w:val="hybridMultilevel"/>
    <w:tmpl w:val="F6ACB78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BF00E2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i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629394E"/>
    <w:multiLevelType w:val="hybridMultilevel"/>
    <w:tmpl w:val="69A68A30"/>
    <w:lvl w:ilvl="0" w:tplc="CAA0EDEC">
      <w:start w:val="1"/>
      <w:numFmt w:val="decimal"/>
      <w:lvlText w:val="%1."/>
      <w:lvlJc w:val="left"/>
      <w:pPr>
        <w:ind w:left="1429" w:hanging="360"/>
      </w:pPr>
      <w:rPr>
        <w:i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58F7549B"/>
    <w:multiLevelType w:val="hybridMultilevel"/>
    <w:tmpl w:val="CEA4FA4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57237C"/>
    <w:multiLevelType w:val="hybridMultilevel"/>
    <w:tmpl w:val="D54A10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6503B5"/>
    <w:multiLevelType w:val="hybridMultilevel"/>
    <w:tmpl w:val="C7A6BE3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DEA7AAE"/>
    <w:multiLevelType w:val="multilevel"/>
    <w:tmpl w:val="C030A9D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pStyle w:val="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6E5637CA"/>
    <w:multiLevelType w:val="hybridMultilevel"/>
    <w:tmpl w:val="00A4EE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47327C7"/>
    <w:multiLevelType w:val="hybridMultilevel"/>
    <w:tmpl w:val="017E82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4"/>
  </w:num>
  <w:num w:numId="5">
    <w:abstractNumId w:val="3"/>
  </w:num>
  <w:num w:numId="6">
    <w:abstractNumId w:val="8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"/>
  </w:num>
  <w:num w:numId="10">
    <w:abstractNumId w:val="5"/>
  </w:num>
  <w:num w:numId="11">
    <w:abstractNumId w:val="7"/>
  </w:num>
  <w:num w:numId="1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A0098"/>
    <w:rsid w:val="00010812"/>
    <w:rsid w:val="000252E6"/>
    <w:rsid w:val="000471E4"/>
    <w:rsid w:val="000650E1"/>
    <w:rsid w:val="00067EC0"/>
    <w:rsid w:val="000801FB"/>
    <w:rsid w:val="000844B2"/>
    <w:rsid w:val="001975A0"/>
    <w:rsid w:val="001A1C1D"/>
    <w:rsid w:val="00224366"/>
    <w:rsid w:val="002F0FEF"/>
    <w:rsid w:val="00335CA3"/>
    <w:rsid w:val="00353142"/>
    <w:rsid w:val="00365F49"/>
    <w:rsid w:val="003A0098"/>
    <w:rsid w:val="003C2960"/>
    <w:rsid w:val="0040465A"/>
    <w:rsid w:val="004A2872"/>
    <w:rsid w:val="005134F0"/>
    <w:rsid w:val="00521F5E"/>
    <w:rsid w:val="00575AB4"/>
    <w:rsid w:val="00592C3D"/>
    <w:rsid w:val="00616AFD"/>
    <w:rsid w:val="00663A64"/>
    <w:rsid w:val="00780B9C"/>
    <w:rsid w:val="007852ED"/>
    <w:rsid w:val="007A247E"/>
    <w:rsid w:val="007A2863"/>
    <w:rsid w:val="007B35DB"/>
    <w:rsid w:val="008435D8"/>
    <w:rsid w:val="008B19B4"/>
    <w:rsid w:val="008B4E57"/>
    <w:rsid w:val="008C26A9"/>
    <w:rsid w:val="00907456"/>
    <w:rsid w:val="009117F0"/>
    <w:rsid w:val="00946862"/>
    <w:rsid w:val="00966363"/>
    <w:rsid w:val="009E666F"/>
    <w:rsid w:val="009F6720"/>
    <w:rsid w:val="00AD51A5"/>
    <w:rsid w:val="00B164E0"/>
    <w:rsid w:val="00B30F6D"/>
    <w:rsid w:val="00B80CDA"/>
    <w:rsid w:val="00BE290C"/>
    <w:rsid w:val="00C85676"/>
    <w:rsid w:val="00CD58B1"/>
    <w:rsid w:val="00CE245F"/>
    <w:rsid w:val="00CF514F"/>
    <w:rsid w:val="00D639C3"/>
    <w:rsid w:val="00D82740"/>
    <w:rsid w:val="00DB7EB5"/>
    <w:rsid w:val="00E25520"/>
    <w:rsid w:val="00E27B83"/>
    <w:rsid w:val="00E67909"/>
    <w:rsid w:val="00E9161A"/>
    <w:rsid w:val="00EA7C9A"/>
    <w:rsid w:val="00EF692A"/>
    <w:rsid w:val="00FB6246"/>
    <w:rsid w:val="00FE3FA0"/>
    <w:rsid w:val="00FF21AD"/>
    <w:rsid w:val="00FF6A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246"/>
    <w:pPr>
      <w:spacing w:after="0" w:line="360" w:lineRule="auto"/>
      <w:ind w:firstLine="709"/>
    </w:pPr>
    <w:rPr>
      <w:rFonts w:cstheme="minorHAnsi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0098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39C3"/>
    <w:pPr>
      <w:keepNext/>
      <w:keepLines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i/>
      <w:sz w:val="26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D639C3"/>
    <w:pPr>
      <w:numPr>
        <w:ilvl w:val="1"/>
      </w:numPr>
      <w:outlineLvl w:val="2"/>
    </w:pPr>
  </w:style>
  <w:style w:type="paragraph" w:styleId="4">
    <w:name w:val="heading 4"/>
    <w:basedOn w:val="FirstParagraph"/>
    <w:next w:val="a"/>
    <w:link w:val="40"/>
    <w:uiPriority w:val="9"/>
    <w:unhideWhenUsed/>
    <w:qFormat/>
    <w:rsid w:val="00CD58B1"/>
    <w:pPr>
      <w:spacing w:before="120" w:after="240"/>
      <w:outlineLvl w:val="3"/>
    </w:pPr>
    <w:rPr>
      <w:b w:val="0"/>
    </w:rPr>
  </w:style>
  <w:style w:type="paragraph" w:styleId="5">
    <w:name w:val="heading 5"/>
    <w:basedOn w:val="a"/>
    <w:next w:val="a"/>
    <w:link w:val="50"/>
    <w:uiPriority w:val="9"/>
    <w:unhideWhenUsed/>
    <w:qFormat/>
    <w:rsid w:val="00FE3FA0"/>
    <w:pPr>
      <w:tabs>
        <w:tab w:val="left" w:pos="213"/>
      </w:tabs>
      <w:jc w:val="both"/>
      <w:outlineLvl w:val="4"/>
    </w:pPr>
    <w:rPr>
      <w:rFonts w:ascii="Times New Roman" w:hAnsi="Times New Roman" w:cs="Times New Roman"/>
      <w:i/>
      <w:i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5134F0"/>
    <w:pPr>
      <w:spacing w:after="200" w:line="276" w:lineRule="auto"/>
      <w:ind w:firstLine="0"/>
      <w:outlineLvl w:val="5"/>
    </w:pPr>
    <w:rPr>
      <w:rFonts w:ascii="Times New Roman" w:hAnsi="Times New Roman" w:cs="Times New Roman"/>
      <w:b/>
      <w:bCs/>
      <w:sz w:val="28"/>
      <w:szCs w:val="28"/>
    </w:rPr>
  </w:style>
  <w:style w:type="paragraph" w:styleId="7">
    <w:name w:val="heading 7"/>
    <w:basedOn w:val="a"/>
    <w:next w:val="a"/>
    <w:link w:val="70"/>
    <w:uiPriority w:val="9"/>
    <w:unhideWhenUsed/>
    <w:qFormat/>
    <w:rsid w:val="00663A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975A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A0098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/>
    </w:rPr>
  </w:style>
  <w:style w:type="table" w:styleId="a3">
    <w:name w:val="Table Grid"/>
    <w:basedOn w:val="a1"/>
    <w:uiPriority w:val="59"/>
    <w:qFormat/>
    <w:rsid w:val="003A0098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link w:val="a5"/>
    <w:uiPriority w:val="99"/>
    <w:unhideWhenUsed/>
    <w:rsid w:val="003A009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3A0098"/>
    <w:rPr>
      <w:rFonts w:ascii="Times New Roman" w:hAnsi="Times New Roman"/>
      <w:color w:val="000000" w:themeColor="text1"/>
      <w:sz w:val="28"/>
      <w:lang w:val="en-US"/>
    </w:rPr>
  </w:style>
  <w:style w:type="character" w:styleId="a6">
    <w:name w:val="page number"/>
    <w:basedOn w:val="a0"/>
    <w:uiPriority w:val="99"/>
    <w:semiHidden/>
    <w:unhideWhenUsed/>
    <w:rsid w:val="003A0098"/>
  </w:style>
  <w:style w:type="paragraph" w:styleId="a7">
    <w:name w:val="TOC Heading"/>
    <w:basedOn w:val="1"/>
    <w:next w:val="a"/>
    <w:uiPriority w:val="39"/>
    <w:unhideWhenUsed/>
    <w:qFormat/>
    <w:rsid w:val="003A0098"/>
    <w:pPr>
      <w:spacing w:before="480" w:after="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</w:rPr>
  </w:style>
  <w:style w:type="paragraph" w:styleId="a8">
    <w:name w:val="List Paragraph"/>
    <w:basedOn w:val="a"/>
    <w:uiPriority w:val="34"/>
    <w:qFormat/>
    <w:rsid w:val="003A0098"/>
    <w:pPr>
      <w:spacing w:after="160" w:line="259" w:lineRule="auto"/>
      <w:ind w:left="720" w:firstLine="0"/>
      <w:contextualSpacing/>
    </w:pPr>
    <w:rPr>
      <w:color w:val="auto"/>
      <w:sz w:val="22"/>
    </w:rPr>
  </w:style>
  <w:style w:type="paragraph" w:styleId="a9">
    <w:name w:val="Document Map"/>
    <w:basedOn w:val="a"/>
    <w:link w:val="aa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0801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801FB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0801FB"/>
    <w:rPr>
      <w:color w:val="0000FF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ae">
    <w:name w:val="Body Text"/>
    <w:basedOn w:val="FirstParagraph"/>
    <w:link w:val="af"/>
    <w:qFormat/>
    <w:rsid w:val="0040465A"/>
    <w:rPr>
      <w:b w:val="0"/>
    </w:rPr>
  </w:style>
  <w:style w:type="character" w:customStyle="1" w:styleId="af">
    <w:name w:val="Основной текст Знак"/>
    <w:basedOn w:val="a0"/>
    <w:link w:val="ae"/>
    <w:rsid w:val="0040465A"/>
    <w:rPr>
      <w:rFonts w:cstheme="minorHAnsi"/>
      <w:color w:val="000000" w:themeColor="text1"/>
      <w:sz w:val="24"/>
      <w:szCs w:val="24"/>
    </w:rPr>
  </w:style>
  <w:style w:type="paragraph" w:customStyle="1" w:styleId="FirstParagraph">
    <w:name w:val="First Paragraph"/>
    <w:basedOn w:val="a"/>
    <w:next w:val="ae"/>
    <w:qFormat/>
    <w:rsid w:val="00224366"/>
    <w:pPr>
      <w:spacing w:after="200" w:line="276" w:lineRule="auto"/>
      <w:ind w:left="283" w:firstLine="0"/>
    </w:pPr>
    <w:rPr>
      <w:b/>
    </w:rPr>
  </w:style>
  <w:style w:type="paragraph" w:customStyle="1" w:styleId="Compact">
    <w:name w:val="Compact"/>
    <w:basedOn w:val="ae"/>
    <w:qFormat/>
    <w:rsid w:val="00CF514F"/>
    <w:pPr>
      <w:spacing w:before="36" w:after="36"/>
    </w:pPr>
  </w:style>
  <w:style w:type="paragraph" w:customStyle="1" w:styleId="Heading3">
    <w:name w:val="Heading 3"/>
    <w:basedOn w:val="a"/>
    <w:next w:val="ae"/>
    <w:uiPriority w:val="9"/>
    <w:unhideWhenUsed/>
    <w:qFormat/>
    <w:rsid w:val="00CF514F"/>
    <w:pPr>
      <w:keepNext/>
      <w:keepLines/>
      <w:spacing w:before="200" w:line="240" w:lineRule="auto"/>
      <w:ind w:firstLine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table" w:customStyle="1" w:styleId="Table">
    <w:name w:val="Table"/>
    <w:semiHidden/>
    <w:unhideWhenUsed/>
    <w:qFormat/>
    <w:rsid w:val="00CF514F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aption">
    <w:name w:val="Caption"/>
    <w:basedOn w:val="a"/>
    <w:rsid w:val="00CF514F"/>
    <w:pPr>
      <w:spacing w:after="120" w:line="240" w:lineRule="auto"/>
      <w:ind w:firstLine="0"/>
    </w:pPr>
    <w:rPr>
      <w:rFonts w:cstheme="minorBidi"/>
      <w:i/>
      <w:color w:val="auto"/>
      <w:lang w:val="en-US"/>
    </w:rPr>
  </w:style>
  <w:style w:type="character" w:customStyle="1" w:styleId="VerbatimChar">
    <w:name w:val="Verbatim Char"/>
    <w:basedOn w:val="af"/>
    <w:link w:val="SourceCode"/>
    <w:rsid w:val="00CF514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F514F"/>
    <w:pPr>
      <w:wordWrap w:val="0"/>
      <w:spacing w:after="200" w:line="240" w:lineRule="auto"/>
      <w:ind w:firstLine="0"/>
    </w:pPr>
    <w:rPr>
      <w:rFonts w:ascii="Consolas" w:hAnsi="Consolas" w:cstheme="minorBidi"/>
      <w:color w:val="auto"/>
      <w:sz w:val="22"/>
      <w:lang w:val="en-US"/>
    </w:rPr>
  </w:style>
  <w:style w:type="character" w:customStyle="1" w:styleId="DataTypeTok">
    <w:name w:val="DataTypeTok"/>
    <w:basedOn w:val="VerbatimChar"/>
    <w:rsid w:val="00CF514F"/>
    <w:rPr>
      <w:color w:val="902000"/>
    </w:rPr>
  </w:style>
  <w:style w:type="character" w:customStyle="1" w:styleId="OperatorTok">
    <w:name w:val="OperatorTok"/>
    <w:basedOn w:val="VerbatimChar"/>
    <w:rsid w:val="00CF514F"/>
    <w:rPr>
      <w:color w:val="666666"/>
    </w:rPr>
  </w:style>
  <w:style w:type="character" w:customStyle="1" w:styleId="AttributeTok">
    <w:name w:val="AttributeTok"/>
    <w:basedOn w:val="VerbatimChar"/>
    <w:rsid w:val="00CF514F"/>
    <w:rPr>
      <w:color w:val="7D9029"/>
    </w:rPr>
  </w:style>
  <w:style w:type="character" w:customStyle="1" w:styleId="NormalTok">
    <w:name w:val="NormalTok"/>
    <w:basedOn w:val="VerbatimChar"/>
    <w:rsid w:val="00CF514F"/>
  </w:style>
  <w:style w:type="character" w:customStyle="1" w:styleId="40">
    <w:name w:val="Заголовок 4 Знак"/>
    <w:basedOn w:val="a0"/>
    <w:link w:val="4"/>
    <w:uiPriority w:val="9"/>
    <w:rsid w:val="00CD58B1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FE3FA0"/>
    <w:rPr>
      <w:rFonts w:ascii="Times New Roman" w:hAnsi="Times New Roman" w:cs="Times New Roman"/>
      <w:i/>
      <w:iCs/>
      <w:color w:val="000000" w:themeColor="text1"/>
      <w:sz w:val="28"/>
      <w:szCs w:val="28"/>
    </w:rPr>
  </w:style>
  <w:style w:type="character" w:customStyle="1" w:styleId="60">
    <w:name w:val="Заголовок 6 Знак"/>
    <w:basedOn w:val="a0"/>
    <w:link w:val="6"/>
    <w:uiPriority w:val="9"/>
    <w:rsid w:val="005134F0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e"/>
    <w:uiPriority w:val="9"/>
    <w:unhideWhenUsed/>
    <w:qFormat/>
    <w:rsid w:val="00B80CDA"/>
    <w:pPr>
      <w:keepNext/>
      <w:keepLines/>
      <w:spacing w:before="200" w:line="240" w:lineRule="auto"/>
      <w:ind w:firstLine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customStyle="1" w:styleId="Heading2">
    <w:name w:val="Heading 2"/>
    <w:basedOn w:val="a"/>
    <w:next w:val="ae"/>
    <w:uiPriority w:val="9"/>
    <w:unhideWhenUsed/>
    <w:qFormat/>
    <w:rsid w:val="00663A64"/>
    <w:pPr>
      <w:keepNext/>
      <w:keepLines/>
      <w:spacing w:before="200" w:line="240" w:lineRule="auto"/>
      <w:ind w:firstLine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9"/>
    <w:rsid w:val="00663A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966363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966363"/>
    <w:rPr>
      <w:rFonts w:cstheme="minorHAnsi"/>
      <w:color w:val="000000" w:themeColor="text1"/>
      <w:sz w:val="24"/>
      <w:szCs w:val="24"/>
    </w:rPr>
  </w:style>
  <w:style w:type="character" w:customStyle="1" w:styleId="80">
    <w:name w:val="Заголовок 8 Знак"/>
    <w:basedOn w:val="a0"/>
    <w:link w:val="8"/>
    <w:uiPriority w:val="9"/>
    <w:rsid w:val="001975A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455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5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9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13261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10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66957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5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95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9130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63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85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75512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0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25535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6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0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54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747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3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629838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5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3205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742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39797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99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8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36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69348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95357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03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23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1033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358648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537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19506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4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65683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34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87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83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99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18702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68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2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8722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96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620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840625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8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02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1036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11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0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2986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61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897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57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19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34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32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103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74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068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34577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4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0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17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3043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5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8096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4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29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99060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581376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3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2865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1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3853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5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35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2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92965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458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65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61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26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1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24622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08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31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00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9328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76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2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73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8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427959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779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97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14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34090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40879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85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80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8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1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324799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3569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0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7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76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19153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853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5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53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85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65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55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57534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481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12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54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16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2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32372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64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76622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17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06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1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5092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1438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535769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1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90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8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1402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794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7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269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4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7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37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15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464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79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72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75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8701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540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390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553867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54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5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22976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0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758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7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073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88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264495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27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14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290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40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62193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17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55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8284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06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76597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2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25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84612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7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9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10839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23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8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88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1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805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24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156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59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7D5A13-6BD8-4C95-AB66-955BC048C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8</TotalTime>
  <Pages>29</Pages>
  <Words>3430</Words>
  <Characters>19552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za</dc:creator>
  <cp:lastModifiedBy>narza</cp:lastModifiedBy>
  <cp:revision>6</cp:revision>
  <dcterms:created xsi:type="dcterms:W3CDTF">2025-05-08T14:36:00Z</dcterms:created>
  <dcterms:modified xsi:type="dcterms:W3CDTF">2025-05-20T23:00:00Z</dcterms:modified>
</cp:coreProperties>
</file>